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34F4FA" w14:textId="0E45EB84" w:rsidR="0067202F" w:rsidRPr="00D86FB6" w:rsidRDefault="0067202F" w:rsidP="009926E1">
      <w:pPr>
        <w:pStyle w:val="Heading1"/>
        <w:numPr>
          <w:ilvl w:val="0"/>
          <w:numId w:val="0"/>
        </w:numPr>
        <w:rPr>
          <w:sz w:val="24"/>
        </w:rPr>
      </w:pPr>
      <w:r w:rsidRPr="00D86FB6">
        <w:rPr>
          <w:sz w:val="24"/>
        </w:rPr>
        <w:t xml:space="preserve">ASSIGNMENT No. </w:t>
      </w:r>
      <w:r w:rsidR="00C6701C" w:rsidRPr="00D86FB6">
        <w:rPr>
          <w:sz w:val="24"/>
        </w:rPr>
        <w:t>3</w:t>
      </w:r>
    </w:p>
    <w:p w14:paraId="1FB17461" w14:textId="4E1A620B" w:rsidR="00516C6B" w:rsidRPr="00B01ADB" w:rsidRDefault="00605FCF" w:rsidP="00D86FB6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Problem Based Learning</w:t>
      </w:r>
    </w:p>
    <w:p w14:paraId="6DD556FF" w14:textId="63AE1438" w:rsidR="00CB30DF" w:rsidRPr="00B178F8" w:rsidRDefault="00B01ADB" w:rsidP="00B178F8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178F8">
        <w:rPr>
          <w:rFonts w:ascii="Times New Roman" w:hAnsi="Times New Roman" w:cs="Times New Roman"/>
          <w:sz w:val="24"/>
          <w:szCs w:val="24"/>
        </w:rPr>
        <w:t xml:space="preserve">Course Title: </w:t>
      </w:r>
      <w:r w:rsidR="00353E14">
        <w:rPr>
          <w:rFonts w:ascii="Times New Roman" w:hAnsi="Times New Roman" w:cs="Times New Roman"/>
          <w:sz w:val="24"/>
          <w:szCs w:val="24"/>
        </w:rPr>
        <w:t>Discrete Mathematics</w:t>
      </w:r>
      <w:r w:rsidR="0070146F">
        <w:rPr>
          <w:rFonts w:ascii="Times New Roman" w:hAnsi="Times New Roman" w:cs="Times New Roman"/>
          <w:sz w:val="24"/>
          <w:szCs w:val="24"/>
        </w:rPr>
        <w:t xml:space="preserve">                                 </w:t>
      </w:r>
    </w:p>
    <w:p w14:paraId="3C62F8C5" w14:textId="6298786E" w:rsidR="005D543C" w:rsidRPr="00B178F8" w:rsidRDefault="005D543C" w:rsidP="00B178F8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178F8">
        <w:rPr>
          <w:rFonts w:ascii="Times New Roman" w:hAnsi="Times New Roman" w:cs="Times New Roman"/>
          <w:sz w:val="24"/>
          <w:szCs w:val="24"/>
        </w:rPr>
        <w:t>Course Code:</w:t>
      </w:r>
      <w:r w:rsidR="00B178F8">
        <w:rPr>
          <w:rFonts w:ascii="Times New Roman" w:hAnsi="Times New Roman" w:cs="Times New Roman"/>
          <w:sz w:val="24"/>
          <w:szCs w:val="24"/>
        </w:rPr>
        <w:t xml:space="preserve"> </w:t>
      </w:r>
      <w:r w:rsidR="00353E14">
        <w:rPr>
          <w:rFonts w:ascii="Times New Roman" w:hAnsi="Times New Roman" w:cs="Times New Roman"/>
          <w:sz w:val="24"/>
          <w:szCs w:val="24"/>
        </w:rPr>
        <w:t>CSC-221</w:t>
      </w:r>
      <w:r w:rsidR="0070146F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</w:t>
      </w:r>
    </w:p>
    <w:p w14:paraId="05773BA4" w14:textId="71DD4117" w:rsidR="00B178F8" w:rsidRPr="00B178F8" w:rsidRDefault="00B178F8" w:rsidP="00B178F8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178F8">
        <w:rPr>
          <w:rFonts w:ascii="Times New Roman" w:hAnsi="Times New Roman" w:cs="Times New Roman"/>
          <w:sz w:val="24"/>
          <w:szCs w:val="24"/>
        </w:rPr>
        <w:t xml:space="preserve">Class: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178F8">
        <w:rPr>
          <w:rFonts w:ascii="Times New Roman" w:hAnsi="Times New Roman" w:cs="Times New Roman"/>
          <w:sz w:val="24"/>
          <w:szCs w:val="24"/>
        </w:rPr>
        <w:t>BS</w:t>
      </w:r>
      <w:r w:rsidR="00477E54">
        <w:rPr>
          <w:rFonts w:ascii="Times New Roman" w:hAnsi="Times New Roman" w:cs="Times New Roman"/>
          <w:sz w:val="24"/>
          <w:szCs w:val="24"/>
        </w:rPr>
        <w:t xml:space="preserve"> </w:t>
      </w:r>
      <w:r w:rsidRPr="00B178F8">
        <w:rPr>
          <w:rFonts w:ascii="Times New Roman" w:hAnsi="Times New Roman" w:cs="Times New Roman"/>
          <w:sz w:val="24"/>
          <w:szCs w:val="24"/>
        </w:rPr>
        <w:t>(CS)-</w:t>
      </w:r>
      <w:r w:rsidR="00353E14">
        <w:rPr>
          <w:rFonts w:ascii="Times New Roman" w:hAnsi="Times New Roman" w:cs="Times New Roman"/>
          <w:sz w:val="24"/>
          <w:szCs w:val="24"/>
        </w:rPr>
        <w:t>1</w:t>
      </w:r>
      <w:r w:rsidR="00705101">
        <w:rPr>
          <w:rFonts w:ascii="Times New Roman" w:hAnsi="Times New Roman" w:cs="Times New Roman"/>
          <w:sz w:val="24"/>
          <w:szCs w:val="24"/>
        </w:rPr>
        <w:t xml:space="preserve"> (</w:t>
      </w:r>
      <w:r w:rsidRPr="00B178F8">
        <w:rPr>
          <w:rFonts w:ascii="Times New Roman" w:hAnsi="Times New Roman" w:cs="Times New Roman"/>
          <w:sz w:val="24"/>
          <w:szCs w:val="24"/>
        </w:rPr>
        <w:t>A</w:t>
      </w:r>
      <w:r w:rsidR="00705101">
        <w:rPr>
          <w:rFonts w:ascii="Times New Roman" w:hAnsi="Times New Roman" w:cs="Times New Roman"/>
          <w:sz w:val="24"/>
          <w:szCs w:val="24"/>
        </w:rPr>
        <w:t xml:space="preserve"> &amp; </w:t>
      </w:r>
      <w:r w:rsidR="00021586">
        <w:rPr>
          <w:rFonts w:ascii="Times New Roman" w:hAnsi="Times New Roman" w:cs="Times New Roman"/>
          <w:sz w:val="24"/>
          <w:szCs w:val="24"/>
        </w:rPr>
        <w:t xml:space="preserve">B)  </w:t>
      </w:r>
      <w:r w:rsidR="008E1988">
        <w:rPr>
          <w:rFonts w:ascii="Times New Roman" w:hAnsi="Times New Roman" w:cs="Times New Roman"/>
          <w:sz w:val="24"/>
          <w:szCs w:val="24"/>
        </w:rPr>
        <w:t xml:space="preserve">                                                  Submission deadline: </w:t>
      </w:r>
      <w:r w:rsidR="00353E14">
        <w:rPr>
          <w:rFonts w:ascii="Times New Roman" w:hAnsi="Times New Roman" w:cs="Times New Roman"/>
          <w:sz w:val="24"/>
          <w:szCs w:val="24"/>
        </w:rPr>
        <w:t>2</w:t>
      </w:r>
      <w:r w:rsidR="008B34F8">
        <w:rPr>
          <w:rFonts w:ascii="Times New Roman" w:hAnsi="Times New Roman" w:cs="Times New Roman"/>
          <w:sz w:val="24"/>
          <w:szCs w:val="24"/>
        </w:rPr>
        <w:t>5</w:t>
      </w:r>
      <w:r w:rsidR="008E1988">
        <w:rPr>
          <w:rFonts w:ascii="Times New Roman" w:hAnsi="Times New Roman" w:cs="Times New Roman"/>
          <w:sz w:val="24"/>
          <w:szCs w:val="24"/>
        </w:rPr>
        <w:t>-</w:t>
      </w:r>
      <w:r w:rsidR="00353E14">
        <w:rPr>
          <w:rFonts w:ascii="Times New Roman" w:hAnsi="Times New Roman" w:cs="Times New Roman"/>
          <w:sz w:val="24"/>
          <w:szCs w:val="24"/>
        </w:rPr>
        <w:t>12</w:t>
      </w:r>
      <w:r w:rsidR="008E1988">
        <w:rPr>
          <w:rFonts w:ascii="Times New Roman" w:hAnsi="Times New Roman" w:cs="Times New Roman"/>
          <w:sz w:val="24"/>
          <w:szCs w:val="24"/>
        </w:rPr>
        <w:t>-2</w:t>
      </w:r>
      <w:r w:rsidR="00021586">
        <w:rPr>
          <w:rFonts w:ascii="Times New Roman" w:hAnsi="Times New Roman" w:cs="Times New Roman"/>
          <w:sz w:val="24"/>
          <w:szCs w:val="24"/>
        </w:rPr>
        <w:t>0</w:t>
      </w:r>
      <w:r w:rsidR="008E1988">
        <w:rPr>
          <w:rFonts w:ascii="Times New Roman" w:hAnsi="Times New Roman" w:cs="Times New Roman"/>
          <w:sz w:val="24"/>
          <w:szCs w:val="24"/>
        </w:rPr>
        <w:t>2</w:t>
      </w:r>
      <w:r w:rsidR="00021586">
        <w:rPr>
          <w:rFonts w:ascii="Times New Roman" w:hAnsi="Times New Roman" w:cs="Times New Roman"/>
          <w:sz w:val="24"/>
          <w:szCs w:val="24"/>
        </w:rPr>
        <w:t>3</w:t>
      </w:r>
    </w:p>
    <w:p w14:paraId="1BA6E6E0" w14:textId="2C603293" w:rsidR="0067202F" w:rsidRPr="00477E54" w:rsidRDefault="00477E54" w:rsidP="00477E5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77E54">
        <w:rPr>
          <w:rFonts w:ascii="Times New Roman" w:eastAsia="Times New Roman" w:hAnsi="Times New Roman" w:cs="Times New Roman"/>
          <w:sz w:val="24"/>
          <w:szCs w:val="24"/>
        </w:rPr>
        <w:t xml:space="preserve">Course Instructor: </w:t>
      </w:r>
      <w:r w:rsidR="00353E14">
        <w:rPr>
          <w:rFonts w:ascii="Times New Roman" w:eastAsia="Times New Roman" w:hAnsi="Times New Roman" w:cs="Times New Roman"/>
          <w:sz w:val="24"/>
          <w:szCs w:val="24"/>
        </w:rPr>
        <w:t>Tooba Mehtab</w:t>
      </w:r>
      <w:r w:rsidR="00353E14">
        <w:rPr>
          <w:rFonts w:ascii="Times New Roman" w:eastAsia="Times New Roman" w:hAnsi="Times New Roman" w:cs="Times New Roman"/>
          <w:sz w:val="24"/>
          <w:szCs w:val="24"/>
        </w:rPr>
        <w:tab/>
      </w:r>
      <w:r w:rsidR="00353E14">
        <w:rPr>
          <w:rFonts w:ascii="Times New Roman" w:eastAsia="Times New Roman" w:hAnsi="Times New Roman" w:cs="Times New Roman"/>
          <w:sz w:val="24"/>
          <w:szCs w:val="24"/>
        </w:rPr>
        <w:tab/>
      </w:r>
      <w:r w:rsidR="00353E14">
        <w:rPr>
          <w:rFonts w:ascii="Times New Roman" w:eastAsia="Times New Roman" w:hAnsi="Times New Roman" w:cs="Times New Roman"/>
          <w:sz w:val="24"/>
          <w:szCs w:val="24"/>
        </w:rPr>
        <w:tab/>
      </w:r>
      <w:r w:rsidR="00353E14">
        <w:rPr>
          <w:rFonts w:ascii="Times New Roman" w:eastAsia="Times New Roman" w:hAnsi="Times New Roman" w:cs="Times New Roman"/>
          <w:sz w:val="24"/>
          <w:szCs w:val="24"/>
        </w:rPr>
        <w:tab/>
      </w:r>
      <w:r w:rsidR="008E1988">
        <w:rPr>
          <w:rFonts w:ascii="Times New Roman" w:eastAsia="Times New Roman" w:hAnsi="Times New Roman" w:cs="Times New Roman"/>
          <w:sz w:val="24"/>
          <w:szCs w:val="24"/>
        </w:rPr>
        <w:t xml:space="preserve">                    </w:t>
      </w:r>
      <w:r w:rsidR="00353E14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="008E198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E1988">
        <w:rPr>
          <w:rFonts w:ascii="Times New Roman" w:hAnsi="Times New Roman" w:cs="Times New Roman"/>
          <w:sz w:val="24"/>
          <w:szCs w:val="24"/>
        </w:rPr>
        <w:t>Marks: 10</w:t>
      </w:r>
    </w:p>
    <w:p w14:paraId="2898D304" w14:textId="09E408C3" w:rsidR="005D3923" w:rsidRDefault="005D3923" w:rsidP="0067202F">
      <w:pPr>
        <w:pStyle w:val="NoSpacing"/>
        <w:jc w:val="both"/>
        <w:rPr>
          <w:rFonts w:ascii="Calisto MT" w:hAnsi="Calisto MT" w:cstheme="majorBidi"/>
          <w:b/>
          <w:i/>
          <w:sz w:val="36"/>
          <w:szCs w:val="24"/>
        </w:rPr>
      </w:pPr>
      <w:r>
        <w:rPr>
          <w:rFonts w:ascii="Calisto MT" w:hAnsi="Calisto MT" w:cstheme="majorBidi"/>
          <w:b/>
          <w:i/>
          <w:sz w:val="36"/>
          <w:szCs w:val="24"/>
        </w:rPr>
        <w:t>__________________________________________________</w:t>
      </w:r>
    </w:p>
    <w:p w14:paraId="5E8F2148" w14:textId="7F406DE2" w:rsidR="0067202F" w:rsidRDefault="00CB30DF" w:rsidP="0067202F">
      <w:pPr>
        <w:pStyle w:val="NoSpacing"/>
        <w:jc w:val="both"/>
        <w:rPr>
          <w:rFonts w:ascii="Calisto MT" w:hAnsi="Calisto MT" w:cstheme="majorBidi"/>
          <w:b/>
          <w:i/>
          <w:sz w:val="36"/>
          <w:szCs w:val="24"/>
        </w:rPr>
      </w:pPr>
      <w:r w:rsidRPr="00CB30DF">
        <w:rPr>
          <w:rFonts w:ascii="Calisto MT" w:hAnsi="Calisto MT" w:cstheme="majorBidi"/>
          <w:b/>
          <w:i/>
          <w:sz w:val="36"/>
          <w:szCs w:val="24"/>
        </w:rPr>
        <w:t>Instructions</w:t>
      </w:r>
    </w:p>
    <w:p w14:paraId="1C38C946" w14:textId="77777777" w:rsidR="00CB30DF" w:rsidRPr="00471415" w:rsidRDefault="00CB30DF" w:rsidP="0067202F">
      <w:pPr>
        <w:pStyle w:val="NoSpacing"/>
        <w:jc w:val="both"/>
        <w:rPr>
          <w:rFonts w:ascii="Calisto MT" w:hAnsi="Calisto MT" w:cstheme="majorBidi"/>
          <w:b/>
          <w:i/>
          <w:sz w:val="36"/>
          <w:szCs w:val="24"/>
        </w:rPr>
      </w:pPr>
    </w:p>
    <w:p w14:paraId="4AF5CCF1" w14:textId="7123736E" w:rsidR="00C6701C" w:rsidRPr="008B34F8" w:rsidRDefault="00531450" w:rsidP="00A427F6">
      <w:pPr>
        <w:pStyle w:val="ListParagraph"/>
        <w:numPr>
          <w:ilvl w:val="0"/>
          <w:numId w:val="23"/>
        </w:numPr>
        <w:rPr>
          <w:rFonts w:ascii="Calisto MT" w:hAnsi="Calisto MT" w:cs="Times New Roman"/>
          <w:bCs/>
          <w:sz w:val="24"/>
          <w:szCs w:val="24"/>
        </w:rPr>
      </w:pPr>
      <w:r w:rsidRPr="008B34F8">
        <w:rPr>
          <w:rFonts w:ascii="Calisto MT" w:hAnsi="Calisto MT" w:cs="Times New Roman"/>
          <w:bCs/>
          <w:sz w:val="24"/>
          <w:szCs w:val="24"/>
        </w:rPr>
        <w:t>Studen</w:t>
      </w:r>
      <w:r w:rsidR="00F75696" w:rsidRPr="008B34F8">
        <w:rPr>
          <w:rFonts w:ascii="Calisto MT" w:hAnsi="Calisto MT" w:cs="Times New Roman"/>
          <w:bCs/>
          <w:sz w:val="24"/>
          <w:szCs w:val="24"/>
        </w:rPr>
        <w:t>ts will perform this assignment</w:t>
      </w:r>
      <w:r w:rsidR="00021586" w:rsidRPr="008B34F8">
        <w:rPr>
          <w:rFonts w:ascii="Calisto MT" w:hAnsi="Calisto MT" w:cs="Times New Roman"/>
          <w:bCs/>
          <w:sz w:val="24"/>
          <w:szCs w:val="24"/>
        </w:rPr>
        <w:t xml:space="preserve"> in a group (maximum of </w:t>
      </w:r>
      <w:r w:rsidR="00AF455C" w:rsidRPr="008B34F8">
        <w:rPr>
          <w:rFonts w:ascii="Calisto MT" w:hAnsi="Calisto MT" w:cs="Times New Roman"/>
          <w:bCs/>
          <w:sz w:val="24"/>
          <w:szCs w:val="24"/>
        </w:rPr>
        <w:t>3 students</w:t>
      </w:r>
      <w:r w:rsidR="00021586" w:rsidRPr="008B34F8">
        <w:rPr>
          <w:rFonts w:ascii="Calisto MT" w:hAnsi="Calisto MT" w:cs="Times New Roman"/>
          <w:bCs/>
          <w:sz w:val="24"/>
          <w:szCs w:val="24"/>
        </w:rPr>
        <w:t>)</w:t>
      </w:r>
      <w:r w:rsidRPr="008B34F8">
        <w:rPr>
          <w:rFonts w:ascii="Calisto MT" w:hAnsi="Calisto MT" w:cs="Times New Roman"/>
          <w:bCs/>
          <w:sz w:val="24"/>
          <w:szCs w:val="24"/>
        </w:rPr>
        <w:t>.</w:t>
      </w:r>
    </w:p>
    <w:p w14:paraId="52C42167" w14:textId="3AE02039" w:rsidR="00C6701C" w:rsidRPr="00021586" w:rsidRDefault="00C6701C" w:rsidP="00C6701C">
      <w:pPr>
        <w:pStyle w:val="ListParagraph"/>
        <w:numPr>
          <w:ilvl w:val="0"/>
          <w:numId w:val="23"/>
        </w:numPr>
        <w:rPr>
          <w:rFonts w:ascii="Calisto MT" w:hAnsi="Calisto MT" w:cs="Times New Roman"/>
          <w:bCs/>
          <w:sz w:val="24"/>
          <w:szCs w:val="24"/>
        </w:rPr>
      </w:pPr>
      <w:r w:rsidRPr="00021586">
        <w:rPr>
          <w:rFonts w:ascii="Calisto MT" w:hAnsi="Calisto MT" w:cs="Times New Roman"/>
          <w:bCs/>
          <w:sz w:val="24"/>
          <w:szCs w:val="24"/>
        </w:rPr>
        <w:t>Assignment should be done only on A4 size paper</w:t>
      </w:r>
      <w:r w:rsidR="00544915" w:rsidRPr="00021586">
        <w:rPr>
          <w:rFonts w:ascii="Calisto MT" w:hAnsi="Calisto MT" w:cs="Times New Roman"/>
          <w:bCs/>
          <w:sz w:val="24"/>
          <w:szCs w:val="24"/>
        </w:rPr>
        <w:t xml:space="preserve"> and will also be uploaded on </w:t>
      </w:r>
      <w:r w:rsidR="00AF455C" w:rsidRPr="00021586">
        <w:rPr>
          <w:rFonts w:ascii="Calisto MT" w:hAnsi="Calisto MT" w:cs="Times New Roman"/>
          <w:bCs/>
          <w:sz w:val="24"/>
          <w:szCs w:val="24"/>
        </w:rPr>
        <w:t>LMS.</w:t>
      </w:r>
    </w:p>
    <w:p w14:paraId="49423CD1" w14:textId="3732F586" w:rsidR="00C6701C" w:rsidRPr="00021586" w:rsidRDefault="004C7994" w:rsidP="00C6701C">
      <w:pPr>
        <w:pStyle w:val="ListParagraph"/>
        <w:numPr>
          <w:ilvl w:val="0"/>
          <w:numId w:val="23"/>
        </w:numPr>
        <w:rPr>
          <w:rFonts w:ascii="Calisto MT" w:hAnsi="Calisto MT" w:cs="Times New Roman"/>
          <w:bCs/>
          <w:sz w:val="24"/>
          <w:szCs w:val="24"/>
        </w:rPr>
      </w:pPr>
      <w:r>
        <w:rPr>
          <w:rFonts w:ascii="Calisto MT" w:hAnsi="Calisto MT" w:cs="Times New Roman"/>
          <w:bCs/>
          <w:sz w:val="24"/>
          <w:szCs w:val="24"/>
        </w:rPr>
        <w:t>The d</w:t>
      </w:r>
      <w:r w:rsidR="00A427F6" w:rsidRPr="00021586">
        <w:rPr>
          <w:rFonts w:ascii="Calisto MT" w:hAnsi="Calisto MT" w:cs="Times New Roman"/>
          <w:bCs/>
          <w:sz w:val="24"/>
          <w:szCs w:val="24"/>
        </w:rPr>
        <w:t>eadline will not be extended for any reason.</w:t>
      </w:r>
    </w:p>
    <w:p w14:paraId="525B960A" w14:textId="1A7F496A" w:rsidR="00A427F6" w:rsidRPr="00021586" w:rsidRDefault="00A427F6" w:rsidP="00A427F6">
      <w:pPr>
        <w:pStyle w:val="ListParagraph"/>
        <w:numPr>
          <w:ilvl w:val="0"/>
          <w:numId w:val="23"/>
        </w:numPr>
        <w:rPr>
          <w:rFonts w:ascii="Calisto MT" w:hAnsi="Calisto MT" w:cs="Times New Roman"/>
          <w:bCs/>
          <w:sz w:val="24"/>
          <w:szCs w:val="24"/>
        </w:rPr>
      </w:pPr>
      <w:r w:rsidRPr="008B34F8">
        <w:rPr>
          <w:rFonts w:ascii="Calisto MT" w:hAnsi="Calisto MT" w:cs="Times New Roman"/>
          <w:bCs/>
          <w:sz w:val="24"/>
          <w:szCs w:val="24"/>
        </w:rPr>
        <w:t>Copied assignments would have zero marks.</w:t>
      </w:r>
    </w:p>
    <w:p w14:paraId="358DE88A" w14:textId="2C14F3F7" w:rsidR="00A427F6" w:rsidRPr="00021586" w:rsidRDefault="00A427F6" w:rsidP="00A427F6">
      <w:pPr>
        <w:pStyle w:val="ListParagraph"/>
        <w:numPr>
          <w:ilvl w:val="0"/>
          <w:numId w:val="23"/>
        </w:numPr>
        <w:rPr>
          <w:rFonts w:ascii="Calisto MT" w:hAnsi="Calisto MT" w:cs="Times New Roman"/>
          <w:bCs/>
          <w:sz w:val="24"/>
          <w:szCs w:val="24"/>
        </w:rPr>
      </w:pPr>
      <w:r w:rsidRPr="008B34F8">
        <w:rPr>
          <w:rFonts w:ascii="Calisto MT" w:hAnsi="Calisto MT" w:cs="Times New Roman"/>
          <w:bCs/>
          <w:sz w:val="24"/>
          <w:szCs w:val="24"/>
        </w:rPr>
        <w:t>Name, class, section, department</w:t>
      </w:r>
      <w:r w:rsidR="004C7994" w:rsidRPr="008B34F8">
        <w:rPr>
          <w:rFonts w:ascii="Calisto MT" w:hAnsi="Calisto MT" w:cs="Times New Roman"/>
          <w:bCs/>
          <w:sz w:val="24"/>
          <w:szCs w:val="24"/>
        </w:rPr>
        <w:t>,</w:t>
      </w:r>
      <w:r w:rsidRPr="008B34F8">
        <w:rPr>
          <w:rFonts w:ascii="Calisto MT" w:hAnsi="Calisto MT" w:cs="Times New Roman"/>
          <w:bCs/>
          <w:sz w:val="24"/>
          <w:szCs w:val="24"/>
        </w:rPr>
        <w:t xml:space="preserve"> and </w:t>
      </w:r>
      <w:r w:rsidR="005F4E0C" w:rsidRPr="008B34F8">
        <w:rPr>
          <w:rFonts w:ascii="Calisto MT" w:hAnsi="Calisto MT" w:cs="Times New Roman"/>
          <w:bCs/>
          <w:sz w:val="24"/>
          <w:szCs w:val="24"/>
        </w:rPr>
        <w:t>en</w:t>
      </w:r>
      <w:r w:rsidRPr="008B34F8">
        <w:rPr>
          <w:rFonts w:ascii="Calisto MT" w:hAnsi="Calisto MT" w:cs="Times New Roman"/>
          <w:bCs/>
          <w:sz w:val="24"/>
          <w:szCs w:val="24"/>
        </w:rPr>
        <w:t>roll</w:t>
      </w:r>
      <w:r w:rsidR="005F4E0C" w:rsidRPr="008B34F8">
        <w:rPr>
          <w:rFonts w:ascii="Calisto MT" w:hAnsi="Calisto MT" w:cs="Times New Roman"/>
          <w:bCs/>
          <w:sz w:val="24"/>
          <w:szCs w:val="24"/>
        </w:rPr>
        <w:t>ment</w:t>
      </w:r>
      <w:r w:rsidRPr="008B34F8">
        <w:rPr>
          <w:rFonts w:ascii="Calisto MT" w:hAnsi="Calisto MT" w:cs="Times New Roman"/>
          <w:bCs/>
          <w:sz w:val="24"/>
          <w:szCs w:val="24"/>
        </w:rPr>
        <w:t xml:space="preserve"> number on the sheets must be mentioned correctly.</w:t>
      </w:r>
    </w:p>
    <w:p w14:paraId="26974EE7" w14:textId="332B1339" w:rsidR="00A427F6" w:rsidRPr="00021586" w:rsidRDefault="00A427F6" w:rsidP="00A427F6">
      <w:pPr>
        <w:pStyle w:val="ListParagraph"/>
        <w:numPr>
          <w:ilvl w:val="0"/>
          <w:numId w:val="23"/>
        </w:numPr>
        <w:rPr>
          <w:rFonts w:ascii="Calisto MT" w:hAnsi="Calisto MT" w:cs="Times New Roman"/>
          <w:bCs/>
          <w:sz w:val="24"/>
          <w:szCs w:val="24"/>
        </w:rPr>
      </w:pPr>
      <w:r w:rsidRPr="008B34F8">
        <w:rPr>
          <w:rFonts w:ascii="Calisto MT" w:hAnsi="Calisto MT" w:cs="Times New Roman"/>
          <w:bCs/>
          <w:sz w:val="24"/>
          <w:szCs w:val="24"/>
        </w:rPr>
        <w:t>Make a single PDF file as both soft and hard cop</w:t>
      </w:r>
      <w:r w:rsidR="004C7994" w:rsidRPr="008B34F8">
        <w:rPr>
          <w:rFonts w:ascii="Calisto MT" w:hAnsi="Calisto MT" w:cs="Times New Roman"/>
          <w:bCs/>
          <w:sz w:val="24"/>
          <w:szCs w:val="24"/>
        </w:rPr>
        <w:t>ies</w:t>
      </w:r>
      <w:r w:rsidRPr="008B34F8">
        <w:rPr>
          <w:rFonts w:ascii="Calisto MT" w:hAnsi="Calisto MT" w:cs="Times New Roman"/>
          <w:bCs/>
          <w:sz w:val="24"/>
          <w:szCs w:val="24"/>
        </w:rPr>
        <w:t xml:space="preserve"> are</w:t>
      </w:r>
      <w:r w:rsidR="008E02A9" w:rsidRPr="008B34F8">
        <w:rPr>
          <w:rFonts w:ascii="Calisto MT" w:hAnsi="Calisto MT" w:cs="Times New Roman"/>
          <w:bCs/>
          <w:sz w:val="24"/>
          <w:szCs w:val="24"/>
        </w:rPr>
        <w:t>\</w:t>
      </w:r>
      <w:r w:rsidRPr="008B34F8">
        <w:rPr>
          <w:rFonts w:ascii="Calisto MT" w:hAnsi="Calisto MT" w:cs="Times New Roman"/>
          <w:bCs/>
          <w:sz w:val="24"/>
          <w:szCs w:val="24"/>
        </w:rPr>
        <w:t xml:space="preserve"> mandatory.</w:t>
      </w:r>
    </w:p>
    <w:p w14:paraId="2AD5D3C3" w14:textId="7B356B6A" w:rsidR="00D97C90" w:rsidRPr="001F3A82" w:rsidRDefault="00D97C90" w:rsidP="00D97C90">
      <w:pPr>
        <w:rPr>
          <w:rFonts w:ascii="Times New Roman" w:hAnsi="Times New Roman" w:cs="Times New Roman"/>
          <w:b/>
          <w:sz w:val="24"/>
          <w:szCs w:val="24"/>
        </w:rPr>
      </w:pPr>
      <w:r w:rsidRPr="001F3A82">
        <w:rPr>
          <w:rFonts w:ascii="Times New Roman" w:hAnsi="Times New Roman" w:cs="Times New Roman"/>
          <w:b/>
          <w:sz w:val="24"/>
          <w:szCs w:val="24"/>
        </w:rPr>
        <w:t>Objective</w:t>
      </w:r>
    </w:p>
    <w:p w14:paraId="6829B16F" w14:textId="6A93A48A" w:rsidR="00D97C90" w:rsidRPr="001F3A82" w:rsidRDefault="00D97C90" w:rsidP="00D97C90">
      <w:pPr>
        <w:rPr>
          <w:rFonts w:ascii="Times New Roman" w:hAnsi="Times New Roman" w:cs="Times New Roman"/>
          <w:sz w:val="24"/>
          <w:szCs w:val="24"/>
        </w:rPr>
      </w:pPr>
      <w:r w:rsidRPr="001F3A82">
        <w:rPr>
          <w:rFonts w:ascii="Times New Roman" w:hAnsi="Times New Roman" w:cs="Times New Roman"/>
          <w:sz w:val="24"/>
          <w:szCs w:val="24"/>
        </w:rPr>
        <w:t>The purpose of this assignment is to apply what you learn</w:t>
      </w:r>
      <w:r w:rsidR="004C7994">
        <w:rPr>
          <w:rFonts w:ascii="Times New Roman" w:hAnsi="Times New Roman" w:cs="Times New Roman"/>
          <w:sz w:val="24"/>
          <w:szCs w:val="24"/>
        </w:rPr>
        <w:t>ed</w:t>
      </w:r>
      <w:r w:rsidRPr="001F3A82">
        <w:rPr>
          <w:rFonts w:ascii="Times New Roman" w:hAnsi="Times New Roman" w:cs="Times New Roman"/>
          <w:sz w:val="24"/>
          <w:szCs w:val="24"/>
        </w:rPr>
        <w:t xml:space="preserve"> about </w:t>
      </w:r>
      <w:r w:rsidR="00353E14">
        <w:rPr>
          <w:rFonts w:ascii="Times New Roman" w:hAnsi="Times New Roman" w:cs="Times New Roman"/>
          <w:sz w:val="24"/>
          <w:szCs w:val="24"/>
        </w:rPr>
        <w:t>Discrete mathematics</w:t>
      </w:r>
      <w:r w:rsidR="00C07961" w:rsidRPr="001F3A82">
        <w:rPr>
          <w:rFonts w:ascii="Times New Roman" w:hAnsi="Times New Roman" w:cs="Times New Roman"/>
          <w:sz w:val="24"/>
          <w:szCs w:val="24"/>
        </w:rPr>
        <w:t xml:space="preserve"> and its applications</w:t>
      </w:r>
      <w:r w:rsidR="0001582E">
        <w:rPr>
          <w:rFonts w:ascii="Times New Roman" w:hAnsi="Times New Roman" w:cs="Times New Roman"/>
          <w:sz w:val="24"/>
          <w:szCs w:val="24"/>
        </w:rPr>
        <w:t xml:space="preserve"> in algorithm designing, game theory and in artificial intelligence.</w:t>
      </w:r>
    </w:p>
    <w:p w14:paraId="7C654F10" w14:textId="05DCE4F8" w:rsidR="00C60521" w:rsidRPr="001D6D32" w:rsidRDefault="00DF2DDD" w:rsidP="001D6D32">
      <w:pPr>
        <w:rPr>
          <w:rFonts w:ascii="Times New Roman" w:hAnsi="Times New Roman" w:cs="Times New Roman"/>
          <w:b/>
          <w:sz w:val="24"/>
          <w:szCs w:val="24"/>
        </w:rPr>
      </w:pPr>
      <w:r w:rsidRPr="001D6D32">
        <w:rPr>
          <w:rFonts w:ascii="Times New Roman" w:hAnsi="Times New Roman" w:cs="Times New Roman"/>
          <w:b/>
          <w:sz w:val="24"/>
          <w:szCs w:val="24"/>
        </w:rPr>
        <w:t>Scenario</w:t>
      </w:r>
    </w:p>
    <w:p w14:paraId="46C6E8F2" w14:textId="61EAC29F" w:rsidR="001D6D32" w:rsidRDefault="001D6D32" w:rsidP="001D6D32">
      <w:pPr>
        <w:rPr>
          <w:rFonts w:ascii="Times New Roman" w:hAnsi="Times New Roman" w:cs="Times New Roman"/>
          <w:sz w:val="24"/>
          <w:szCs w:val="24"/>
        </w:rPr>
      </w:pPr>
      <w:r w:rsidRPr="001D6D32">
        <w:rPr>
          <w:rFonts w:ascii="Times New Roman" w:hAnsi="Times New Roman" w:cs="Times New Roman"/>
          <w:sz w:val="24"/>
          <w:szCs w:val="24"/>
        </w:rPr>
        <w:t>Tic Tac Toe is a classic two-player game that is played on a 3x3 grid.</w:t>
      </w:r>
      <w:r w:rsidR="00642304">
        <w:rPr>
          <w:rFonts w:ascii="Times New Roman" w:hAnsi="Times New Roman" w:cs="Times New Roman"/>
          <w:sz w:val="24"/>
          <w:szCs w:val="24"/>
        </w:rPr>
        <w:t xml:space="preserve"> You must design the same game on N x N grid.</w:t>
      </w:r>
      <w:r w:rsidRPr="001D6D32">
        <w:rPr>
          <w:rFonts w:ascii="Times New Roman" w:hAnsi="Times New Roman" w:cs="Times New Roman"/>
          <w:sz w:val="24"/>
          <w:szCs w:val="24"/>
        </w:rPr>
        <w:t xml:space="preserve"> The objective of the game is to form a line of </w:t>
      </w:r>
      <w:r w:rsidR="00642304">
        <w:rPr>
          <w:rFonts w:ascii="Times New Roman" w:hAnsi="Times New Roman" w:cs="Times New Roman"/>
          <w:sz w:val="24"/>
          <w:szCs w:val="24"/>
        </w:rPr>
        <w:t xml:space="preserve">N </w:t>
      </w:r>
      <w:r w:rsidRPr="001D6D32">
        <w:rPr>
          <w:rFonts w:ascii="Times New Roman" w:hAnsi="Times New Roman" w:cs="Times New Roman"/>
          <w:sz w:val="24"/>
          <w:szCs w:val="24"/>
        </w:rPr>
        <w:t>of your symbols (either 'X' or 'O') horizontally, vertically, or diagonally on the grid. The game is turn-based, and players take alternate turns to make their moves.</w:t>
      </w:r>
    </w:p>
    <w:p w14:paraId="7AFC8A88" w14:textId="201C20B8" w:rsidR="0001582E" w:rsidRPr="001D6D32" w:rsidRDefault="00B509E5" w:rsidP="0001582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2007F75" wp14:editId="113C1F3A">
            <wp:extent cx="2118360" cy="2286792"/>
            <wp:effectExtent l="0" t="0" r="0" b="0"/>
            <wp:docPr id="36288467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0770" cy="22893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E36321" w14:textId="77777777" w:rsidR="001D6D32" w:rsidRPr="001D6D32" w:rsidRDefault="001D6D32" w:rsidP="001D6D32">
      <w:pPr>
        <w:rPr>
          <w:rFonts w:ascii="Times New Roman" w:hAnsi="Times New Roman" w:cs="Times New Roman"/>
          <w:sz w:val="24"/>
          <w:szCs w:val="24"/>
        </w:rPr>
      </w:pPr>
      <w:r w:rsidRPr="001D6D32">
        <w:rPr>
          <w:rFonts w:ascii="Times New Roman" w:hAnsi="Times New Roman" w:cs="Times New Roman"/>
          <w:sz w:val="24"/>
          <w:szCs w:val="24"/>
        </w:rPr>
        <w:lastRenderedPageBreak/>
        <w:t>Game Setup:</w:t>
      </w:r>
    </w:p>
    <w:p w14:paraId="495ED350" w14:textId="49BF161E" w:rsidR="001D6D32" w:rsidRPr="001D6D32" w:rsidRDefault="001D6D32" w:rsidP="001D6D32">
      <w:pPr>
        <w:pStyle w:val="ListParagraph"/>
        <w:numPr>
          <w:ilvl w:val="0"/>
          <w:numId w:val="47"/>
        </w:numPr>
        <w:rPr>
          <w:rFonts w:ascii="Times New Roman" w:hAnsi="Times New Roman" w:cs="Times New Roman"/>
          <w:sz w:val="24"/>
          <w:szCs w:val="24"/>
        </w:rPr>
      </w:pPr>
      <w:r w:rsidRPr="001D6D32">
        <w:rPr>
          <w:rFonts w:ascii="Times New Roman" w:hAnsi="Times New Roman" w:cs="Times New Roman"/>
          <w:sz w:val="24"/>
          <w:szCs w:val="24"/>
        </w:rPr>
        <w:t xml:space="preserve">The game begins with an empty </w:t>
      </w:r>
      <w:r w:rsidR="00642304">
        <w:rPr>
          <w:rFonts w:ascii="Times New Roman" w:hAnsi="Times New Roman" w:cs="Times New Roman"/>
          <w:sz w:val="24"/>
          <w:szCs w:val="24"/>
        </w:rPr>
        <w:t>N x N</w:t>
      </w:r>
      <w:r w:rsidRPr="001D6D32">
        <w:rPr>
          <w:rFonts w:ascii="Times New Roman" w:hAnsi="Times New Roman" w:cs="Times New Roman"/>
          <w:sz w:val="24"/>
          <w:szCs w:val="24"/>
        </w:rPr>
        <w:t xml:space="preserve"> grid.</w:t>
      </w:r>
    </w:p>
    <w:p w14:paraId="55DD743C" w14:textId="77777777" w:rsidR="001D6D32" w:rsidRPr="001D6D32" w:rsidRDefault="001D6D32" w:rsidP="001D6D32">
      <w:pPr>
        <w:pStyle w:val="ListParagraph"/>
        <w:numPr>
          <w:ilvl w:val="0"/>
          <w:numId w:val="47"/>
        </w:numPr>
        <w:rPr>
          <w:rFonts w:ascii="Times New Roman" w:hAnsi="Times New Roman" w:cs="Times New Roman"/>
          <w:sz w:val="24"/>
          <w:szCs w:val="24"/>
        </w:rPr>
      </w:pPr>
      <w:r w:rsidRPr="001D6D32">
        <w:rPr>
          <w:rFonts w:ascii="Times New Roman" w:hAnsi="Times New Roman" w:cs="Times New Roman"/>
          <w:sz w:val="24"/>
          <w:szCs w:val="24"/>
        </w:rPr>
        <w:t>Two players are involved, one using 'X' and the other using 'O'.</w:t>
      </w:r>
    </w:p>
    <w:p w14:paraId="2BC10946" w14:textId="77777777" w:rsidR="001D6D32" w:rsidRPr="001D6D32" w:rsidRDefault="001D6D32" w:rsidP="001D6D32">
      <w:pPr>
        <w:pStyle w:val="ListParagraph"/>
        <w:numPr>
          <w:ilvl w:val="0"/>
          <w:numId w:val="47"/>
        </w:numPr>
        <w:rPr>
          <w:rFonts w:ascii="Times New Roman" w:hAnsi="Times New Roman" w:cs="Times New Roman"/>
          <w:sz w:val="24"/>
          <w:szCs w:val="24"/>
        </w:rPr>
      </w:pPr>
      <w:r w:rsidRPr="001D6D32">
        <w:rPr>
          <w:rFonts w:ascii="Times New Roman" w:hAnsi="Times New Roman" w:cs="Times New Roman"/>
          <w:sz w:val="24"/>
          <w:szCs w:val="24"/>
        </w:rPr>
        <w:t>Players decide who goes first, usually through a coin toss or another random method.</w:t>
      </w:r>
    </w:p>
    <w:p w14:paraId="278D965A" w14:textId="77777777" w:rsidR="001D6D32" w:rsidRPr="001D6D32" w:rsidRDefault="001D6D32" w:rsidP="001D6D32">
      <w:pPr>
        <w:rPr>
          <w:rFonts w:ascii="Times New Roman" w:hAnsi="Times New Roman" w:cs="Times New Roman"/>
          <w:sz w:val="24"/>
          <w:szCs w:val="24"/>
        </w:rPr>
      </w:pPr>
      <w:r w:rsidRPr="001D6D32">
        <w:rPr>
          <w:rFonts w:ascii="Times New Roman" w:hAnsi="Times New Roman" w:cs="Times New Roman"/>
          <w:sz w:val="24"/>
          <w:szCs w:val="24"/>
        </w:rPr>
        <w:t>Gameplay:</w:t>
      </w:r>
    </w:p>
    <w:p w14:paraId="7DCDBEF4" w14:textId="77777777" w:rsidR="001D6D32" w:rsidRPr="001D6D32" w:rsidRDefault="001D6D32" w:rsidP="001D6D32">
      <w:pPr>
        <w:pStyle w:val="ListParagraph"/>
        <w:numPr>
          <w:ilvl w:val="0"/>
          <w:numId w:val="48"/>
        </w:numPr>
        <w:rPr>
          <w:rFonts w:ascii="Times New Roman" w:hAnsi="Times New Roman" w:cs="Times New Roman"/>
          <w:sz w:val="24"/>
          <w:szCs w:val="24"/>
        </w:rPr>
      </w:pPr>
      <w:r w:rsidRPr="001D6D32">
        <w:rPr>
          <w:rFonts w:ascii="Times New Roman" w:hAnsi="Times New Roman" w:cs="Times New Roman"/>
          <w:sz w:val="24"/>
          <w:szCs w:val="24"/>
        </w:rPr>
        <w:t>Players take turns to make a move.</w:t>
      </w:r>
    </w:p>
    <w:p w14:paraId="592382B0" w14:textId="77777777" w:rsidR="001D6D32" w:rsidRPr="001D6D32" w:rsidRDefault="001D6D32" w:rsidP="001D6D32">
      <w:pPr>
        <w:pStyle w:val="ListParagraph"/>
        <w:numPr>
          <w:ilvl w:val="0"/>
          <w:numId w:val="48"/>
        </w:numPr>
        <w:rPr>
          <w:rFonts w:ascii="Times New Roman" w:hAnsi="Times New Roman" w:cs="Times New Roman"/>
          <w:sz w:val="24"/>
          <w:szCs w:val="24"/>
        </w:rPr>
      </w:pPr>
      <w:r w:rsidRPr="001D6D32">
        <w:rPr>
          <w:rFonts w:ascii="Times New Roman" w:hAnsi="Times New Roman" w:cs="Times New Roman"/>
          <w:sz w:val="24"/>
          <w:szCs w:val="24"/>
        </w:rPr>
        <w:t>Each move consists of placing their symbol ('X' or 'O') in an empty cell on the grid.</w:t>
      </w:r>
    </w:p>
    <w:p w14:paraId="42597114" w14:textId="77777777" w:rsidR="001D6D32" w:rsidRPr="001D6D32" w:rsidRDefault="001D6D32" w:rsidP="001D6D32">
      <w:pPr>
        <w:pStyle w:val="ListParagraph"/>
        <w:numPr>
          <w:ilvl w:val="0"/>
          <w:numId w:val="48"/>
        </w:numPr>
        <w:rPr>
          <w:rFonts w:ascii="Times New Roman" w:hAnsi="Times New Roman" w:cs="Times New Roman"/>
          <w:sz w:val="24"/>
          <w:szCs w:val="24"/>
        </w:rPr>
      </w:pPr>
      <w:r w:rsidRPr="001D6D32">
        <w:rPr>
          <w:rFonts w:ascii="Times New Roman" w:hAnsi="Times New Roman" w:cs="Times New Roman"/>
          <w:sz w:val="24"/>
          <w:szCs w:val="24"/>
        </w:rPr>
        <w:t>The goal is to strategically place symbols to create a line of three vertically, horizontally, or diagonally.</w:t>
      </w:r>
    </w:p>
    <w:p w14:paraId="7C53EF9E" w14:textId="77777777" w:rsidR="001D6D32" w:rsidRPr="001D6D32" w:rsidRDefault="001D6D32" w:rsidP="001D6D32">
      <w:pPr>
        <w:rPr>
          <w:rFonts w:ascii="Times New Roman" w:hAnsi="Times New Roman" w:cs="Times New Roman"/>
          <w:sz w:val="24"/>
          <w:szCs w:val="24"/>
        </w:rPr>
      </w:pPr>
      <w:r w:rsidRPr="001D6D32">
        <w:rPr>
          <w:rFonts w:ascii="Times New Roman" w:hAnsi="Times New Roman" w:cs="Times New Roman"/>
          <w:sz w:val="24"/>
          <w:szCs w:val="24"/>
        </w:rPr>
        <w:t>Winning:</w:t>
      </w:r>
    </w:p>
    <w:p w14:paraId="3B1C7B0F" w14:textId="77777777" w:rsidR="001D6D32" w:rsidRPr="001D6D32" w:rsidRDefault="001D6D32" w:rsidP="001D6D32">
      <w:pPr>
        <w:pStyle w:val="ListParagraph"/>
        <w:numPr>
          <w:ilvl w:val="0"/>
          <w:numId w:val="49"/>
        </w:numPr>
        <w:rPr>
          <w:rFonts w:ascii="Times New Roman" w:hAnsi="Times New Roman" w:cs="Times New Roman"/>
          <w:sz w:val="24"/>
          <w:szCs w:val="24"/>
        </w:rPr>
      </w:pPr>
      <w:r w:rsidRPr="001D6D32">
        <w:rPr>
          <w:rFonts w:ascii="Times New Roman" w:hAnsi="Times New Roman" w:cs="Times New Roman"/>
          <w:sz w:val="24"/>
          <w:szCs w:val="24"/>
        </w:rPr>
        <w:t>The game ends when one of the players successfully forms a line of three of their symbols in a row.</w:t>
      </w:r>
    </w:p>
    <w:p w14:paraId="4EA9AF43" w14:textId="77777777" w:rsidR="001D6D32" w:rsidRPr="001D6D32" w:rsidRDefault="001D6D32" w:rsidP="001D6D32">
      <w:pPr>
        <w:pStyle w:val="ListParagraph"/>
        <w:numPr>
          <w:ilvl w:val="0"/>
          <w:numId w:val="49"/>
        </w:numPr>
        <w:rPr>
          <w:rFonts w:ascii="Times New Roman" w:hAnsi="Times New Roman" w:cs="Times New Roman"/>
          <w:sz w:val="24"/>
          <w:szCs w:val="24"/>
        </w:rPr>
      </w:pPr>
      <w:r w:rsidRPr="001D6D32">
        <w:rPr>
          <w:rFonts w:ascii="Times New Roman" w:hAnsi="Times New Roman" w:cs="Times New Roman"/>
          <w:sz w:val="24"/>
          <w:szCs w:val="24"/>
        </w:rPr>
        <w:t>The first player to achieve this is declared the winner.</w:t>
      </w:r>
    </w:p>
    <w:p w14:paraId="5EB57BBF" w14:textId="77777777" w:rsidR="001D6D32" w:rsidRPr="001D6D32" w:rsidRDefault="001D6D32" w:rsidP="001D6D32">
      <w:pPr>
        <w:rPr>
          <w:rFonts w:ascii="Times New Roman" w:hAnsi="Times New Roman" w:cs="Times New Roman"/>
          <w:sz w:val="24"/>
          <w:szCs w:val="24"/>
        </w:rPr>
      </w:pPr>
      <w:r w:rsidRPr="001D6D32">
        <w:rPr>
          <w:rFonts w:ascii="Times New Roman" w:hAnsi="Times New Roman" w:cs="Times New Roman"/>
          <w:sz w:val="24"/>
          <w:szCs w:val="24"/>
        </w:rPr>
        <w:t>Draw:</w:t>
      </w:r>
    </w:p>
    <w:p w14:paraId="7359497E" w14:textId="77777777" w:rsidR="001D6D32" w:rsidRPr="001D6D32" w:rsidRDefault="001D6D32" w:rsidP="001D6D32">
      <w:pPr>
        <w:pStyle w:val="ListParagraph"/>
        <w:numPr>
          <w:ilvl w:val="0"/>
          <w:numId w:val="49"/>
        </w:numPr>
        <w:rPr>
          <w:rFonts w:ascii="Times New Roman" w:hAnsi="Times New Roman" w:cs="Times New Roman"/>
          <w:sz w:val="24"/>
          <w:szCs w:val="24"/>
        </w:rPr>
      </w:pPr>
      <w:r w:rsidRPr="001D6D32">
        <w:rPr>
          <w:rFonts w:ascii="Times New Roman" w:hAnsi="Times New Roman" w:cs="Times New Roman"/>
          <w:sz w:val="24"/>
          <w:szCs w:val="24"/>
        </w:rPr>
        <w:t>If the entire grid is filled, and no player has formed a winning line, the game is a draw.</w:t>
      </w:r>
    </w:p>
    <w:p w14:paraId="37E74844" w14:textId="62428B96" w:rsidR="00CB2BED" w:rsidRDefault="003D676B" w:rsidP="00CB2BED">
      <w:pPr>
        <w:ind w:left="360"/>
        <w:rPr>
          <w:rFonts w:ascii="Times New Roman" w:hAnsi="Times New Roman" w:cs="Times New Roman"/>
          <w:sz w:val="24"/>
          <w:szCs w:val="24"/>
        </w:rPr>
      </w:pPr>
      <w:r w:rsidRPr="006A2337">
        <w:rPr>
          <w:rFonts w:ascii="Times New Roman" w:hAnsi="Times New Roman" w:cs="Times New Roman"/>
          <w:b/>
          <w:bCs/>
          <w:sz w:val="24"/>
          <w:szCs w:val="24"/>
        </w:rPr>
        <w:t>Deliverables</w:t>
      </w:r>
      <w:r w:rsidR="00E80FF7" w:rsidRPr="00CB2BE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8FF2AA3" w14:textId="10D6D5C3" w:rsidR="00E80FF7" w:rsidRDefault="00E80FF7" w:rsidP="0035246C">
      <w:pPr>
        <w:pStyle w:val="ListParagraph"/>
        <w:numPr>
          <w:ilvl w:val="0"/>
          <w:numId w:val="5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35246C">
        <w:rPr>
          <w:rFonts w:ascii="Times New Roman" w:hAnsi="Times New Roman" w:cs="Times New Roman"/>
          <w:sz w:val="24"/>
          <w:szCs w:val="24"/>
        </w:rPr>
        <w:t>Use propositions</w:t>
      </w:r>
      <w:r w:rsidR="00CB2BED" w:rsidRPr="0035246C">
        <w:rPr>
          <w:rFonts w:ascii="Times New Roman" w:hAnsi="Times New Roman" w:cs="Times New Roman"/>
          <w:sz w:val="24"/>
          <w:szCs w:val="24"/>
        </w:rPr>
        <w:t>, logical</w:t>
      </w:r>
      <w:r w:rsidRPr="0035246C">
        <w:rPr>
          <w:rFonts w:ascii="Times New Roman" w:hAnsi="Times New Roman" w:cs="Times New Roman"/>
          <w:sz w:val="24"/>
          <w:szCs w:val="24"/>
        </w:rPr>
        <w:t xml:space="preserve"> </w:t>
      </w:r>
      <w:r w:rsidR="008E02A9" w:rsidRPr="0035246C">
        <w:rPr>
          <w:rFonts w:ascii="Times New Roman" w:hAnsi="Times New Roman" w:cs="Times New Roman"/>
          <w:sz w:val="24"/>
          <w:szCs w:val="24"/>
        </w:rPr>
        <w:t>connectives,</w:t>
      </w:r>
      <w:r w:rsidR="00CB2BED" w:rsidRPr="0035246C">
        <w:rPr>
          <w:rFonts w:ascii="Times New Roman" w:hAnsi="Times New Roman" w:cs="Times New Roman"/>
          <w:sz w:val="24"/>
          <w:szCs w:val="24"/>
        </w:rPr>
        <w:t xml:space="preserve"> and rule of inference</w:t>
      </w:r>
      <w:r w:rsidRPr="0035246C">
        <w:rPr>
          <w:rFonts w:ascii="Times New Roman" w:hAnsi="Times New Roman" w:cs="Times New Roman"/>
          <w:sz w:val="24"/>
          <w:szCs w:val="24"/>
        </w:rPr>
        <w:t xml:space="preserve"> to</w:t>
      </w:r>
      <w:r w:rsidR="00CB2BED" w:rsidRPr="0035246C">
        <w:rPr>
          <w:rFonts w:ascii="Times New Roman" w:hAnsi="Times New Roman" w:cs="Times New Roman"/>
          <w:b/>
          <w:bCs/>
          <w:sz w:val="24"/>
          <w:szCs w:val="24"/>
        </w:rPr>
        <w:t xml:space="preserve"> translate</w:t>
      </w:r>
      <w:r w:rsidR="00CB2BED" w:rsidRPr="0035246C">
        <w:rPr>
          <w:rFonts w:ascii="Times New Roman" w:hAnsi="Times New Roman" w:cs="Times New Roman"/>
          <w:sz w:val="24"/>
          <w:szCs w:val="24"/>
        </w:rPr>
        <w:t xml:space="preserve"> logical rules for the Tic Tac Toe game.</w:t>
      </w:r>
      <w:r w:rsidRPr="0035246C">
        <w:rPr>
          <w:rFonts w:ascii="Times New Roman" w:hAnsi="Times New Roman" w:cs="Times New Roman"/>
          <w:sz w:val="24"/>
          <w:szCs w:val="24"/>
        </w:rPr>
        <w:t xml:space="preserve"> such as "If a player wins, then the game is over," or "If the board is full and there is no winner, then the game is a draw." Ensure that your rules are clear, concise, and logically sound</w:t>
      </w:r>
      <w:r w:rsidR="00CB2BED" w:rsidRPr="0035246C">
        <w:rPr>
          <w:rFonts w:ascii="Times New Roman" w:hAnsi="Times New Roman" w:cs="Times New Roman"/>
          <w:sz w:val="24"/>
          <w:szCs w:val="24"/>
        </w:rPr>
        <w:t>.</w:t>
      </w:r>
      <w:r w:rsidR="008E02A9">
        <w:rPr>
          <w:rFonts w:ascii="Times New Roman" w:hAnsi="Times New Roman" w:cs="Times New Roman"/>
          <w:sz w:val="24"/>
          <w:szCs w:val="24"/>
        </w:rPr>
        <w:t xml:space="preserve"> </w:t>
      </w:r>
      <w:r w:rsidR="0035246C" w:rsidRPr="0035246C">
        <w:rPr>
          <w:rFonts w:ascii="Times New Roman" w:hAnsi="Times New Roman" w:cs="Times New Roman"/>
          <w:sz w:val="24"/>
          <w:szCs w:val="24"/>
        </w:rPr>
        <w:t xml:space="preserve"> </w:t>
      </w:r>
      <w:r w:rsidR="0035246C">
        <w:rPr>
          <w:rFonts w:ascii="Times New Roman" w:hAnsi="Times New Roman" w:cs="Times New Roman"/>
          <w:sz w:val="24"/>
          <w:szCs w:val="24"/>
        </w:rPr>
        <w:t xml:space="preserve">                                        </w:t>
      </w:r>
      <w:r w:rsidR="0035246C" w:rsidRPr="0035246C">
        <w:rPr>
          <w:rFonts w:ascii="Times New Roman" w:hAnsi="Times New Roman" w:cs="Times New Roman"/>
          <w:b/>
          <w:bCs/>
          <w:sz w:val="24"/>
          <w:szCs w:val="24"/>
        </w:rPr>
        <w:t>[CLO 2, PLO 2, C2]</w:t>
      </w:r>
    </w:p>
    <w:p w14:paraId="66210275" w14:textId="77777777" w:rsidR="008B34F8" w:rsidRPr="0035246C" w:rsidRDefault="008B34F8" w:rsidP="008B34F8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21908D46" w14:textId="788B90A6" w:rsidR="0035246C" w:rsidRPr="0035246C" w:rsidRDefault="00CB2BED" w:rsidP="0035246C">
      <w:pPr>
        <w:pStyle w:val="ListParagraph"/>
        <w:numPr>
          <w:ilvl w:val="0"/>
          <w:numId w:val="5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8918BA">
        <w:rPr>
          <w:rFonts w:ascii="Times New Roman" w:hAnsi="Times New Roman" w:cs="Times New Roman"/>
          <w:b/>
          <w:bCs/>
          <w:sz w:val="24"/>
          <w:szCs w:val="24"/>
        </w:rPr>
        <w:t>Relate</w:t>
      </w:r>
      <w:r w:rsidRPr="0035246C">
        <w:rPr>
          <w:rFonts w:ascii="Times New Roman" w:hAnsi="Times New Roman" w:cs="Times New Roman"/>
          <w:sz w:val="24"/>
          <w:szCs w:val="24"/>
        </w:rPr>
        <w:t xml:space="preserve"> the counting techniques to find</w:t>
      </w:r>
      <w:r w:rsidR="00B509E5">
        <w:rPr>
          <w:rFonts w:ascii="Times New Roman" w:hAnsi="Times New Roman" w:cs="Times New Roman"/>
          <w:sz w:val="24"/>
          <w:szCs w:val="24"/>
        </w:rPr>
        <w:t xml:space="preserve"> the following, consider three different values for N (for example N = 3, 4 and 6)</w:t>
      </w:r>
      <w:r w:rsidR="0035246C" w:rsidRPr="0035246C">
        <w:rPr>
          <w:rFonts w:ascii="Times New Roman" w:hAnsi="Times New Roman" w:cs="Times New Roman"/>
          <w:sz w:val="24"/>
          <w:szCs w:val="24"/>
        </w:rPr>
        <w:t xml:space="preserve">                                    </w:t>
      </w:r>
      <w:r w:rsidR="00BC1D09">
        <w:rPr>
          <w:rFonts w:ascii="Times New Roman" w:hAnsi="Times New Roman" w:cs="Times New Roman"/>
          <w:sz w:val="24"/>
          <w:szCs w:val="24"/>
        </w:rPr>
        <w:t xml:space="preserve">           </w:t>
      </w:r>
      <w:r w:rsidR="0035246C" w:rsidRPr="0035246C">
        <w:rPr>
          <w:rFonts w:ascii="Times New Roman" w:hAnsi="Times New Roman" w:cs="Times New Roman"/>
          <w:sz w:val="24"/>
          <w:szCs w:val="24"/>
        </w:rPr>
        <w:t xml:space="preserve"> </w:t>
      </w:r>
      <w:r w:rsidR="0035246C" w:rsidRPr="0035246C">
        <w:rPr>
          <w:rFonts w:ascii="Times New Roman" w:hAnsi="Times New Roman" w:cs="Times New Roman"/>
          <w:b/>
          <w:bCs/>
          <w:sz w:val="24"/>
          <w:szCs w:val="24"/>
        </w:rPr>
        <w:t>[CLO 2, PLO 2, C2]</w:t>
      </w:r>
    </w:p>
    <w:p w14:paraId="2F04BFD6" w14:textId="574E637D" w:rsidR="0035246C" w:rsidRDefault="0035246C" w:rsidP="0035246C">
      <w:pPr>
        <w:pStyle w:val="ListParagraph"/>
        <w:numPr>
          <w:ilvl w:val="1"/>
          <w:numId w:val="36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</w:t>
      </w:r>
      <w:r w:rsidR="00A23399" w:rsidRPr="00A23399">
        <w:rPr>
          <w:rFonts w:ascii="Times New Roman" w:hAnsi="Times New Roman" w:cs="Times New Roman"/>
          <w:sz w:val="24"/>
          <w:szCs w:val="24"/>
        </w:rPr>
        <w:t>e number of ways a player can achieve victory (winning combinations)</w:t>
      </w:r>
      <w:r w:rsidR="00CB2BED">
        <w:rPr>
          <w:rFonts w:ascii="Times New Roman" w:hAnsi="Times New Roman" w:cs="Times New Roman"/>
          <w:sz w:val="24"/>
          <w:szCs w:val="24"/>
        </w:rPr>
        <w:t>,</w:t>
      </w:r>
    </w:p>
    <w:p w14:paraId="789D5640" w14:textId="6F7577BA" w:rsidR="003D676B" w:rsidRDefault="0035246C" w:rsidP="0035246C">
      <w:pPr>
        <w:pStyle w:val="ListParagraph"/>
        <w:numPr>
          <w:ilvl w:val="1"/>
          <w:numId w:val="36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  <w:r w:rsidR="00A23399" w:rsidRPr="00CB2BED">
        <w:rPr>
          <w:rFonts w:ascii="Times New Roman" w:hAnsi="Times New Roman" w:cs="Times New Roman"/>
          <w:sz w:val="24"/>
          <w:szCs w:val="24"/>
        </w:rPr>
        <w:t>etermine all possible ways players can marked the tic tac toe.</w:t>
      </w:r>
    </w:p>
    <w:p w14:paraId="0773B110" w14:textId="5C0BDBFE" w:rsidR="0035246C" w:rsidRPr="008B34F8" w:rsidRDefault="0035246C" w:rsidP="008B34F8">
      <w:pPr>
        <w:pStyle w:val="ListParagraph"/>
        <w:numPr>
          <w:ilvl w:val="1"/>
          <w:numId w:val="36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raw a tree diagram for all possible moves, </w:t>
      </w:r>
      <w:r w:rsidRPr="0035246C">
        <w:rPr>
          <w:rFonts w:ascii="Times New Roman" w:hAnsi="Times New Roman" w:cs="Times New Roman"/>
          <w:sz w:val="24"/>
          <w:szCs w:val="24"/>
        </w:rPr>
        <w:t xml:space="preserve">consider </w:t>
      </w:r>
      <w:r w:rsidR="008B34F8">
        <w:rPr>
          <w:rFonts w:ascii="Times New Roman" w:hAnsi="Times New Roman" w:cs="Times New Roman"/>
          <w:sz w:val="24"/>
          <w:szCs w:val="24"/>
        </w:rPr>
        <w:t>the grid length N</w:t>
      </w:r>
      <w:r w:rsidR="00B509E5">
        <w:rPr>
          <w:rFonts w:ascii="Times New Roman" w:hAnsi="Times New Roman" w:cs="Times New Roman"/>
          <w:sz w:val="24"/>
          <w:szCs w:val="24"/>
        </w:rPr>
        <w:t xml:space="preserve"> = 3</w:t>
      </w:r>
    </w:p>
    <w:p w14:paraId="6D740AB7" w14:textId="1351C5FD" w:rsidR="0035246C" w:rsidRDefault="0035246C" w:rsidP="0035246C">
      <w:pPr>
        <w:pStyle w:val="ListParagraph"/>
        <w:numPr>
          <w:ilvl w:val="1"/>
          <w:numId w:val="36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ich are the best moves leads towards the winning position, analyze by the tree diagram of part iii.</w:t>
      </w:r>
    </w:p>
    <w:p w14:paraId="10786E4C" w14:textId="77777777" w:rsidR="0035246C" w:rsidRPr="00CB2BED" w:rsidRDefault="0035246C" w:rsidP="0035246C">
      <w:pPr>
        <w:pStyle w:val="ListParagraph"/>
        <w:spacing w:after="160" w:line="259" w:lineRule="auto"/>
        <w:ind w:left="1800"/>
        <w:rPr>
          <w:rFonts w:ascii="Times New Roman" w:hAnsi="Times New Roman" w:cs="Times New Roman"/>
          <w:sz w:val="24"/>
          <w:szCs w:val="24"/>
        </w:rPr>
      </w:pPr>
    </w:p>
    <w:p w14:paraId="37FF7B43" w14:textId="38C4FF95" w:rsidR="008918BA" w:rsidRDefault="0035246C" w:rsidP="0035246C">
      <w:pPr>
        <w:pStyle w:val="ListParagraph"/>
        <w:numPr>
          <w:ilvl w:val="0"/>
          <w:numId w:val="52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8918BA">
        <w:rPr>
          <w:rFonts w:ascii="Times New Roman" w:hAnsi="Times New Roman" w:cs="Times New Roman"/>
          <w:b/>
          <w:bCs/>
          <w:sz w:val="24"/>
          <w:szCs w:val="24"/>
        </w:rPr>
        <w:t>Develop</w:t>
      </w:r>
      <w:r w:rsidR="00874C2C">
        <w:rPr>
          <w:rFonts w:ascii="Times New Roman" w:hAnsi="Times New Roman" w:cs="Times New Roman"/>
          <w:sz w:val="24"/>
          <w:szCs w:val="24"/>
        </w:rPr>
        <w:t xml:space="preserve"> pseudo code </w:t>
      </w:r>
      <w:r w:rsidR="008918BA">
        <w:rPr>
          <w:rFonts w:ascii="Times New Roman" w:hAnsi="Times New Roman" w:cs="Times New Roman"/>
          <w:sz w:val="24"/>
          <w:szCs w:val="24"/>
        </w:rPr>
        <w:t>to identify</w:t>
      </w:r>
      <w:r w:rsidR="00874C2C">
        <w:rPr>
          <w:rFonts w:ascii="Times New Roman" w:hAnsi="Times New Roman" w:cs="Times New Roman"/>
          <w:sz w:val="24"/>
          <w:szCs w:val="24"/>
        </w:rPr>
        <w:t xml:space="preserve"> </w:t>
      </w:r>
      <w:r w:rsidR="008918BA">
        <w:rPr>
          <w:rFonts w:ascii="Times New Roman" w:hAnsi="Times New Roman" w:cs="Times New Roman"/>
          <w:sz w:val="24"/>
          <w:szCs w:val="24"/>
        </w:rPr>
        <w:t xml:space="preserve">                                              .</w:t>
      </w:r>
      <w:r w:rsidR="008918BA" w:rsidRPr="0035246C">
        <w:rPr>
          <w:rFonts w:ascii="Times New Roman" w:hAnsi="Times New Roman" w:cs="Times New Roman"/>
          <w:b/>
          <w:bCs/>
          <w:sz w:val="24"/>
          <w:szCs w:val="24"/>
        </w:rPr>
        <w:t xml:space="preserve">[CLO </w:t>
      </w:r>
      <w:r w:rsidR="008918BA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8918BA" w:rsidRPr="0035246C">
        <w:rPr>
          <w:rFonts w:ascii="Times New Roman" w:hAnsi="Times New Roman" w:cs="Times New Roman"/>
          <w:b/>
          <w:bCs/>
          <w:sz w:val="24"/>
          <w:szCs w:val="24"/>
        </w:rPr>
        <w:t xml:space="preserve">, PLO </w:t>
      </w:r>
      <w:r w:rsidR="008918BA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8918BA" w:rsidRPr="0035246C">
        <w:rPr>
          <w:rFonts w:ascii="Times New Roman" w:hAnsi="Times New Roman" w:cs="Times New Roman"/>
          <w:b/>
          <w:bCs/>
          <w:sz w:val="24"/>
          <w:szCs w:val="24"/>
        </w:rPr>
        <w:t>, C</w:t>
      </w:r>
      <w:r w:rsidR="008918BA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8918BA" w:rsidRPr="0035246C">
        <w:rPr>
          <w:rFonts w:ascii="Times New Roman" w:hAnsi="Times New Roman" w:cs="Times New Roman"/>
          <w:b/>
          <w:bCs/>
          <w:sz w:val="24"/>
          <w:szCs w:val="24"/>
        </w:rPr>
        <w:t>]</w:t>
      </w:r>
    </w:p>
    <w:p w14:paraId="7D4588CE" w14:textId="75189281" w:rsidR="00874C2C" w:rsidRDefault="008918BA" w:rsidP="008918BA">
      <w:pPr>
        <w:pStyle w:val="ListParagraph"/>
        <w:numPr>
          <w:ilvl w:val="1"/>
          <w:numId w:val="53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="00874C2C">
        <w:rPr>
          <w:rFonts w:ascii="Times New Roman" w:hAnsi="Times New Roman" w:cs="Times New Roman"/>
          <w:sz w:val="24"/>
          <w:szCs w:val="24"/>
        </w:rPr>
        <w:t>ll winning position</w:t>
      </w:r>
      <w:r w:rsidR="0035246C">
        <w:rPr>
          <w:rFonts w:ascii="Times New Roman" w:hAnsi="Times New Roman" w:cs="Times New Roman"/>
          <w:sz w:val="24"/>
          <w:szCs w:val="24"/>
        </w:rPr>
        <w:t xml:space="preserve"> of the game</w:t>
      </w:r>
      <w:r w:rsidR="008E02A9">
        <w:rPr>
          <w:rFonts w:ascii="Times New Roman" w:hAnsi="Times New Roman" w:cs="Times New Roman"/>
          <w:sz w:val="24"/>
          <w:szCs w:val="24"/>
        </w:rPr>
        <w:t>.</w:t>
      </w:r>
    </w:p>
    <w:p w14:paraId="51CCDE5B" w14:textId="6355FEB0" w:rsidR="00874C2C" w:rsidRDefault="00874C2C" w:rsidP="008918BA">
      <w:pPr>
        <w:pStyle w:val="ListParagraph"/>
        <w:numPr>
          <w:ilvl w:val="1"/>
          <w:numId w:val="53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select </w:t>
      </w:r>
      <w:r w:rsidR="0035246C">
        <w:rPr>
          <w:rFonts w:ascii="Times New Roman" w:hAnsi="Times New Roman" w:cs="Times New Roman"/>
          <w:sz w:val="24"/>
          <w:szCs w:val="24"/>
        </w:rPr>
        <w:t>the best</w:t>
      </w:r>
      <w:r>
        <w:rPr>
          <w:rFonts w:ascii="Times New Roman" w:hAnsi="Times New Roman" w:cs="Times New Roman"/>
          <w:sz w:val="24"/>
          <w:szCs w:val="24"/>
        </w:rPr>
        <w:t xml:space="preserve"> move</w:t>
      </w:r>
      <w:r w:rsidR="008E02A9">
        <w:rPr>
          <w:rFonts w:ascii="Times New Roman" w:hAnsi="Times New Roman" w:cs="Times New Roman"/>
          <w:sz w:val="24"/>
          <w:szCs w:val="24"/>
        </w:rPr>
        <w:t>.</w:t>
      </w:r>
    </w:p>
    <w:p w14:paraId="0771D4EF" w14:textId="2B6F34C2" w:rsidR="004C7994" w:rsidRDefault="008918BA" w:rsidP="008918BA">
      <w:pPr>
        <w:pStyle w:val="ListParagraph"/>
        <w:numPr>
          <w:ilvl w:val="1"/>
          <w:numId w:val="53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alternative turns of the players.</w:t>
      </w:r>
    </w:p>
    <w:p w14:paraId="2EF348EC" w14:textId="605977CE" w:rsidR="008918BA" w:rsidRPr="008918BA" w:rsidRDefault="008E02A9" w:rsidP="008918BA">
      <w:pPr>
        <w:pStyle w:val="ListParagraph"/>
        <w:numPr>
          <w:ilvl w:val="1"/>
          <w:numId w:val="53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8918BA">
        <w:rPr>
          <w:rFonts w:ascii="Times New Roman" w:hAnsi="Times New Roman" w:cs="Times New Roman"/>
          <w:sz w:val="24"/>
          <w:szCs w:val="24"/>
        </w:rPr>
        <w:t>hat the game is draw now.</w:t>
      </w:r>
    </w:p>
    <w:p w14:paraId="2028482B" w14:textId="75924519" w:rsidR="003D676B" w:rsidRPr="001F3A82" w:rsidRDefault="003D676B" w:rsidP="006B40A4">
      <w:pPr>
        <w:spacing w:after="160" w:line="259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1F3A82">
        <w:rPr>
          <w:rFonts w:ascii="Times New Roman" w:hAnsi="Times New Roman" w:cs="Times New Roman"/>
          <w:b/>
          <w:bCs/>
          <w:sz w:val="24"/>
          <w:szCs w:val="24"/>
        </w:rPr>
        <w:lastRenderedPageBreak/>
        <w:t>Note</w:t>
      </w:r>
      <w:r w:rsidRPr="001F3A82">
        <w:rPr>
          <w:rFonts w:ascii="Times New Roman" w:hAnsi="Times New Roman" w:cs="Times New Roman"/>
          <w:sz w:val="24"/>
          <w:szCs w:val="24"/>
        </w:rPr>
        <w:t>: Above mentioned deliverables must be provided in</w:t>
      </w:r>
      <w:r w:rsidR="00C07961" w:rsidRPr="001F3A82">
        <w:rPr>
          <w:rFonts w:ascii="Times New Roman" w:hAnsi="Times New Roman" w:cs="Times New Roman"/>
          <w:sz w:val="24"/>
          <w:szCs w:val="24"/>
        </w:rPr>
        <w:t xml:space="preserve"> </w:t>
      </w:r>
      <w:r w:rsidRPr="001F3A82">
        <w:rPr>
          <w:rFonts w:ascii="Times New Roman" w:hAnsi="Times New Roman" w:cs="Times New Roman"/>
          <w:sz w:val="24"/>
          <w:szCs w:val="24"/>
        </w:rPr>
        <w:t xml:space="preserve">one file with </w:t>
      </w:r>
      <w:r w:rsidR="00BB02DD" w:rsidRPr="001F3A82">
        <w:rPr>
          <w:rFonts w:ascii="Times New Roman" w:hAnsi="Times New Roman" w:cs="Times New Roman"/>
          <w:sz w:val="24"/>
          <w:szCs w:val="24"/>
        </w:rPr>
        <w:t xml:space="preserve">a </w:t>
      </w:r>
      <w:r w:rsidRPr="001F3A82">
        <w:rPr>
          <w:rFonts w:ascii="Times New Roman" w:hAnsi="Times New Roman" w:cs="Times New Roman"/>
          <w:sz w:val="24"/>
          <w:szCs w:val="24"/>
        </w:rPr>
        <w:t>title and table of content in soft and hard cop</w:t>
      </w:r>
      <w:r w:rsidR="00BB02DD" w:rsidRPr="001F3A82">
        <w:rPr>
          <w:rFonts w:ascii="Times New Roman" w:hAnsi="Times New Roman" w:cs="Times New Roman"/>
          <w:sz w:val="24"/>
          <w:szCs w:val="24"/>
        </w:rPr>
        <w:t>ies</w:t>
      </w:r>
      <w:r w:rsidRPr="001F3A82">
        <w:rPr>
          <w:rFonts w:ascii="Times New Roman" w:hAnsi="Times New Roman" w:cs="Times New Roman"/>
          <w:sz w:val="24"/>
          <w:szCs w:val="24"/>
        </w:rPr>
        <w:t xml:space="preserve"> both.</w:t>
      </w:r>
    </w:p>
    <w:p w14:paraId="6B6BEE0A" w14:textId="3A69998D" w:rsidR="00121C3F" w:rsidRPr="001F3A82" w:rsidRDefault="00121C3F" w:rsidP="006B40A4">
      <w:pPr>
        <w:spacing w:after="160" w:line="259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48CF4C9A" w14:textId="7BBE26D6" w:rsidR="003D676B" w:rsidRDefault="00E35633" w:rsidP="00F14951">
      <w:pPr>
        <w:rPr>
          <w:rFonts w:ascii="Calisto MT" w:hAnsi="Calisto MT" w:cs="Times New Roman"/>
          <w:b/>
          <w:bCs/>
          <w:sz w:val="24"/>
          <w:szCs w:val="24"/>
        </w:rPr>
      </w:pPr>
      <w:r w:rsidRPr="001F3A82">
        <w:rPr>
          <w:rFonts w:ascii="Calisto MT" w:hAnsi="Calisto MT" w:cs="Times New Roman"/>
          <w:b/>
          <w:bCs/>
          <w:sz w:val="24"/>
          <w:szCs w:val="24"/>
        </w:rPr>
        <w:t>Evaluation Criteri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0"/>
        <w:gridCol w:w="7308"/>
        <w:gridCol w:w="1181"/>
      </w:tblGrid>
      <w:tr w:rsidR="00C846CB" w14:paraId="5C924CC9" w14:textId="77777777" w:rsidTr="008918BA">
        <w:tc>
          <w:tcPr>
            <w:tcW w:w="530" w:type="dxa"/>
          </w:tcPr>
          <w:p w14:paraId="5FD7704E" w14:textId="0D4F5A93" w:rsidR="00C846CB" w:rsidRDefault="00C846CB" w:rsidP="00F14951">
            <w:pPr>
              <w:rPr>
                <w:rFonts w:ascii="Calisto MT" w:hAnsi="Calisto MT" w:cs="Times New Roman"/>
                <w:b/>
                <w:bCs/>
                <w:sz w:val="24"/>
                <w:szCs w:val="24"/>
              </w:rPr>
            </w:pPr>
            <w:r>
              <w:rPr>
                <w:rFonts w:ascii="Calisto MT" w:hAnsi="Calisto MT" w:cs="Times New Roman"/>
                <w:b/>
                <w:bCs/>
                <w:sz w:val="24"/>
                <w:szCs w:val="24"/>
              </w:rPr>
              <w:t>1.</w:t>
            </w:r>
          </w:p>
        </w:tc>
        <w:tc>
          <w:tcPr>
            <w:tcW w:w="7308" w:type="dxa"/>
          </w:tcPr>
          <w:p w14:paraId="66FC3FF1" w14:textId="3371CDF9" w:rsidR="00C846CB" w:rsidRDefault="008E02A9" w:rsidP="00F14951">
            <w:pPr>
              <w:rPr>
                <w:rFonts w:ascii="Calisto MT" w:hAnsi="Calisto MT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</w:t>
            </w:r>
            <w:r w:rsidR="008918BA" w:rsidRPr="003524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anslate</w:t>
            </w:r>
            <w:r w:rsidR="008918BA" w:rsidRPr="0035246C">
              <w:rPr>
                <w:rFonts w:ascii="Times New Roman" w:hAnsi="Times New Roman" w:cs="Times New Roman"/>
                <w:sz w:val="24"/>
                <w:szCs w:val="24"/>
              </w:rPr>
              <w:t xml:space="preserve"> logical rules for the Tic Tac Toe game</w:t>
            </w:r>
          </w:p>
        </w:tc>
        <w:tc>
          <w:tcPr>
            <w:tcW w:w="1181" w:type="dxa"/>
          </w:tcPr>
          <w:p w14:paraId="762DF80F" w14:textId="1ACC1551" w:rsidR="00C846CB" w:rsidRDefault="00C846CB" w:rsidP="00F14951">
            <w:pPr>
              <w:rPr>
                <w:rFonts w:ascii="Calisto MT" w:hAnsi="Calisto MT" w:cs="Times New Roman"/>
                <w:b/>
                <w:bCs/>
                <w:sz w:val="24"/>
                <w:szCs w:val="24"/>
              </w:rPr>
            </w:pPr>
            <w:r>
              <w:rPr>
                <w:rFonts w:ascii="Calisto MT" w:hAnsi="Calisto MT" w:cs="Times New Roman"/>
                <w:b/>
                <w:bCs/>
                <w:sz w:val="24"/>
                <w:szCs w:val="24"/>
              </w:rPr>
              <w:t>25%</w:t>
            </w:r>
          </w:p>
        </w:tc>
      </w:tr>
      <w:tr w:rsidR="008918BA" w14:paraId="00EDEF3C" w14:textId="77777777" w:rsidTr="008918BA">
        <w:tc>
          <w:tcPr>
            <w:tcW w:w="530" w:type="dxa"/>
          </w:tcPr>
          <w:p w14:paraId="44DAD28E" w14:textId="4D77D28E" w:rsidR="008918BA" w:rsidRDefault="008918BA" w:rsidP="008918BA">
            <w:pPr>
              <w:rPr>
                <w:rFonts w:ascii="Calisto MT" w:hAnsi="Calisto MT" w:cs="Times New Roman"/>
                <w:b/>
                <w:bCs/>
                <w:sz w:val="24"/>
                <w:szCs w:val="24"/>
              </w:rPr>
            </w:pPr>
            <w:r>
              <w:rPr>
                <w:rFonts w:ascii="Calisto MT" w:hAnsi="Calisto MT" w:cs="Times New Roman"/>
                <w:b/>
                <w:bCs/>
                <w:sz w:val="24"/>
                <w:szCs w:val="24"/>
              </w:rPr>
              <w:t>2.</w:t>
            </w:r>
          </w:p>
        </w:tc>
        <w:tc>
          <w:tcPr>
            <w:tcW w:w="7308" w:type="dxa"/>
          </w:tcPr>
          <w:p w14:paraId="19CC5EC4" w14:textId="08D58162" w:rsidR="008918BA" w:rsidRPr="008918BA" w:rsidRDefault="008918BA" w:rsidP="008918B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18B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late</w:t>
            </w:r>
            <w:r w:rsidRPr="0035246C">
              <w:rPr>
                <w:rFonts w:ascii="Times New Roman" w:hAnsi="Times New Roman" w:cs="Times New Roman"/>
                <w:sz w:val="24"/>
                <w:szCs w:val="24"/>
              </w:rPr>
              <w:t xml:space="preserve"> the counting techniques</w:t>
            </w:r>
          </w:p>
        </w:tc>
        <w:tc>
          <w:tcPr>
            <w:tcW w:w="1181" w:type="dxa"/>
          </w:tcPr>
          <w:p w14:paraId="505C5321" w14:textId="01D14062" w:rsidR="008918BA" w:rsidRDefault="008918BA" w:rsidP="008918BA">
            <w:pPr>
              <w:rPr>
                <w:rFonts w:ascii="Calisto MT" w:hAnsi="Calisto MT" w:cs="Times New Roman"/>
                <w:b/>
                <w:bCs/>
                <w:sz w:val="24"/>
                <w:szCs w:val="24"/>
              </w:rPr>
            </w:pPr>
            <w:r>
              <w:rPr>
                <w:rFonts w:ascii="Calisto MT" w:hAnsi="Calisto MT" w:cs="Times New Roman"/>
                <w:b/>
                <w:bCs/>
                <w:sz w:val="24"/>
                <w:szCs w:val="24"/>
              </w:rPr>
              <w:t>25%</w:t>
            </w:r>
          </w:p>
        </w:tc>
      </w:tr>
      <w:tr w:rsidR="008918BA" w14:paraId="4AF672AE" w14:textId="77777777" w:rsidTr="008918BA">
        <w:tc>
          <w:tcPr>
            <w:tcW w:w="530" w:type="dxa"/>
          </w:tcPr>
          <w:p w14:paraId="7398A63D" w14:textId="2B744825" w:rsidR="008918BA" w:rsidRDefault="008918BA" w:rsidP="008918BA">
            <w:pPr>
              <w:rPr>
                <w:rFonts w:ascii="Calisto MT" w:hAnsi="Calisto MT" w:cs="Times New Roman"/>
                <w:b/>
                <w:bCs/>
                <w:sz w:val="24"/>
                <w:szCs w:val="24"/>
              </w:rPr>
            </w:pPr>
            <w:r>
              <w:rPr>
                <w:rFonts w:ascii="Calisto MT" w:hAnsi="Calisto MT" w:cs="Times New Roman"/>
                <w:b/>
                <w:bCs/>
                <w:sz w:val="24"/>
                <w:szCs w:val="24"/>
              </w:rPr>
              <w:t>3.</w:t>
            </w:r>
          </w:p>
        </w:tc>
        <w:tc>
          <w:tcPr>
            <w:tcW w:w="7308" w:type="dxa"/>
          </w:tcPr>
          <w:p w14:paraId="422E6F97" w14:textId="52D71BDE" w:rsidR="008918BA" w:rsidRDefault="008918BA" w:rsidP="008918BA">
            <w:pPr>
              <w:rPr>
                <w:rFonts w:ascii="Calisto MT" w:hAnsi="Calisto MT" w:cs="Times New Roman"/>
                <w:b/>
                <w:bCs/>
                <w:sz w:val="24"/>
                <w:szCs w:val="24"/>
              </w:rPr>
            </w:pPr>
            <w:r w:rsidRPr="008918B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velo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seudo code</w:t>
            </w:r>
          </w:p>
        </w:tc>
        <w:tc>
          <w:tcPr>
            <w:tcW w:w="1181" w:type="dxa"/>
          </w:tcPr>
          <w:p w14:paraId="0A7BD065" w14:textId="6B64710A" w:rsidR="008918BA" w:rsidRDefault="008918BA" w:rsidP="008918BA">
            <w:pPr>
              <w:rPr>
                <w:rFonts w:ascii="Calisto MT" w:hAnsi="Calisto MT" w:cs="Times New Roman"/>
                <w:b/>
                <w:bCs/>
                <w:sz w:val="24"/>
                <w:szCs w:val="24"/>
              </w:rPr>
            </w:pPr>
            <w:r>
              <w:rPr>
                <w:rFonts w:ascii="Calisto MT" w:hAnsi="Calisto MT" w:cs="Times New Roman"/>
                <w:b/>
                <w:bCs/>
                <w:sz w:val="24"/>
                <w:szCs w:val="24"/>
              </w:rPr>
              <w:t>25%</w:t>
            </w:r>
          </w:p>
        </w:tc>
      </w:tr>
      <w:tr w:rsidR="008918BA" w14:paraId="2C65836D" w14:textId="77777777" w:rsidTr="008918BA">
        <w:tc>
          <w:tcPr>
            <w:tcW w:w="530" w:type="dxa"/>
          </w:tcPr>
          <w:p w14:paraId="6B9A5BB1" w14:textId="47550DE8" w:rsidR="008918BA" w:rsidRDefault="008E02A9" w:rsidP="008918BA">
            <w:pPr>
              <w:rPr>
                <w:rFonts w:ascii="Calisto MT" w:hAnsi="Calisto MT" w:cs="Times New Roman"/>
                <w:b/>
                <w:bCs/>
                <w:sz w:val="24"/>
                <w:szCs w:val="24"/>
              </w:rPr>
            </w:pPr>
            <w:r>
              <w:rPr>
                <w:rFonts w:ascii="Calisto MT" w:hAnsi="Calisto MT" w:cs="Times New Roman"/>
                <w:b/>
                <w:bCs/>
                <w:sz w:val="24"/>
                <w:szCs w:val="24"/>
              </w:rPr>
              <w:t>4</w:t>
            </w:r>
            <w:r w:rsidR="008918BA">
              <w:rPr>
                <w:rFonts w:ascii="Calisto MT" w:hAnsi="Calisto MT" w:cs="Times New Roman"/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7308" w:type="dxa"/>
          </w:tcPr>
          <w:p w14:paraId="1BBC9761" w14:textId="014C5169" w:rsidR="008918BA" w:rsidRDefault="008918BA" w:rsidP="008918BA">
            <w:pPr>
              <w:rPr>
                <w:rFonts w:ascii="Calisto MT" w:hAnsi="Calisto MT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port and Viva</w:t>
            </w:r>
          </w:p>
        </w:tc>
        <w:tc>
          <w:tcPr>
            <w:tcW w:w="1181" w:type="dxa"/>
          </w:tcPr>
          <w:p w14:paraId="2D08244E" w14:textId="7D961263" w:rsidR="008918BA" w:rsidRDefault="008918BA" w:rsidP="008918BA">
            <w:pPr>
              <w:rPr>
                <w:rFonts w:ascii="Calisto MT" w:hAnsi="Calisto MT" w:cs="Times New Roman"/>
                <w:b/>
                <w:bCs/>
                <w:sz w:val="24"/>
                <w:szCs w:val="24"/>
              </w:rPr>
            </w:pPr>
            <w:r>
              <w:rPr>
                <w:rFonts w:ascii="Calisto MT" w:hAnsi="Calisto MT" w:cs="Times New Roman"/>
                <w:b/>
                <w:bCs/>
                <w:sz w:val="24"/>
                <w:szCs w:val="24"/>
              </w:rPr>
              <w:t>25%</w:t>
            </w:r>
          </w:p>
        </w:tc>
      </w:tr>
    </w:tbl>
    <w:p w14:paraId="193D3F82" w14:textId="77777777" w:rsidR="00C846CB" w:rsidRDefault="00C846CB" w:rsidP="00F14951">
      <w:pPr>
        <w:rPr>
          <w:rFonts w:ascii="Calisto MT" w:hAnsi="Calisto MT" w:cs="Times New Roman"/>
          <w:b/>
          <w:bCs/>
          <w:sz w:val="24"/>
          <w:szCs w:val="24"/>
        </w:rPr>
      </w:pPr>
    </w:p>
    <w:p w14:paraId="081DFEB9" w14:textId="77777777" w:rsidR="00C96877" w:rsidRDefault="00C96877" w:rsidP="00F14951">
      <w:pPr>
        <w:rPr>
          <w:rFonts w:ascii="Calisto MT" w:hAnsi="Calisto MT" w:cs="Times New Roman"/>
          <w:b/>
          <w:bCs/>
          <w:sz w:val="24"/>
          <w:szCs w:val="24"/>
        </w:rPr>
      </w:pPr>
    </w:p>
    <w:p w14:paraId="019CD678" w14:textId="3E2366CF" w:rsidR="00C96877" w:rsidRDefault="00C96877" w:rsidP="00F14951">
      <w:pPr>
        <w:rPr>
          <w:rFonts w:ascii="Calisto MT" w:hAnsi="Calisto MT" w:cs="Times New Roman"/>
          <w:b/>
          <w:bCs/>
          <w:sz w:val="24"/>
          <w:szCs w:val="24"/>
        </w:rPr>
      </w:pPr>
    </w:p>
    <w:p w14:paraId="14AAABDF" w14:textId="6F2BFAE6" w:rsidR="00C96877" w:rsidRDefault="00C96877" w:rsidP="00F14951">
      <w:pPr>
        <w:rPr>
          <w:rFonts w:ascii="Calisto MT" w:hAnsi="Calisto MT" w:cs="Times New Roman"/>
          <w:b/>
          <w:bCs/>
          <w:sz w:val="24"/>
          <w:szCs w:val="24"/>
        </w:rPr>
      </w:pPr>
    </w:p>
    <w:p w14:paraId="43394BB5" w14:textId="0C9F822E" w:rsidR="00C96877" w:rsidRDefault="00C96877" w:rsidP="00F14951">
      <w:pPr>
        <w:rPr>
          <w:rFonts w:ascii="Calisto MT" w:hAnsi="Calisto MT" w:cs="Times New Roman"/>
          <w:b/>
          <w:bCs/>
          <w:sz w:val="24"/>
          <w:szCs w:val="24"/>
        </w:rPr>
      </w:pPr>
    </w:p>
    <w:p w14:paraId="2B40DD4B" w14:textId="5E51E704" w:rsidR="00C96877" w:rsidRDefault="00C96877" w:rsidP="00F14951">
      <w:pPr>
        <w:rPr>
          <w:rFonts w:ascii="Calisto MT" w:hAnsi="Calisto MT" w:cs="Times New Roman"/>
          <w:b/>
          <w:bCs/>
          <w:sz w:val="24"/>
          <w:szCs w:val="24"/>
        </w:rPr>
      </w:pPr>
    </w:p>
    <w:p w14:paraId="1E562DB8" w14:textId="07186929" w:rsidR="00C96877" w:rsidRPr="001F3A82" w:rsidRDefault="00C96877" w:rsidP="00F14951">
      <w:pPr>
        <w:rPr>
          <w:rFonts w:ascii="Calisto MT" w:hAnsi="Calisto MT" w:cs="Times New Roman"/>
          <w:b/>
          <w:bCs/>
          <w:sz w:val="24"/>
          <w:szCs w:val="24"/>
        </w:rPr>
      </w:pPr>
    </w:p>
    <w:sectPr w:rsidR="00C96877" w:rsidRPr="001F3A82" w:rsidSect="00A10710">
      <w:headerReference w:type="default" r:id="rId9"/>
      <w:footerReference w:type="default" r:id="rId10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484006" w14:textId="77777777" w:rsidR="0087677E" w:rsidRDefault="0087677E" w:rsidP="005A02C2">
      <w:pPr>
        <w:spacing w:after="0" w:line="240" w:lineRule="auto"/>
      </w:pPr>
      <w:r>
        <w:separator/>
      </w:r>
    </w:p>
  </w:endnote>
  <w:endnote w:type="continuationSeparator" w:id="0">
    <w:p w14:paraId="04B12D19" w14:textId="77777777" w:rsidR="0087677E" w:rsidRDefault="0087677E" w:rsidP="005A02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2918B2" w14:textId="2DDCDAB0" w:rsidR="00C6701C" w:rsidRDefault="00C6701C" w:rsidP="00CB30DF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71FA72" w14:textId="77777777" w:rsidR="0087677E" w:rsidRDefault="0087677E" w:rsidP="005A02C2">
      <w:pPr>
        <w:spacing w:after="0" w:line="240" w:lineRule="auto"/>
      </w:pPr>
      <w:r>
        <w:separator/>
      </w:r>
    </w:p>
  </w:footnote>
  <w:footnote w:type="continuationSeparator" w:id="0">
    <w:p w14:paraId="4FA32FCB" w14:textId="77777777" w:rsidR="0087677E" w:rsidRDefault="0087677E" w:rsidP="005A02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1"/>
      <w:tblW w:w="5827" w:type="pct"/>
      <w:tblInd w:w="-972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Look w:val="04A0" w:firstRow="1" w:lastRow="0" w:firstColumn="1" w:lastColumn="0" w:noHBand="0" w:noVBand="1"/>
    </w:tblPr>
    <w:tblGrid>
      <w:gridCol w:w="5255"/>
      <w:gridCol w:w="5256"/>
    </w:tblGrid>
    <w:tr w:rsidR="005F7C88" w:rsidRPr="00A206ED" w14:paraId="482D281A" w14:textId="77777777" w:rsidTr="009926E1">
      <w:trPr>
        <w:trHeight w:val="1080"/>
      </w:trPr>
      <w:tc>
        <w:tcPr>
          <w:tcW w:w="2500" w:type="pct"/>
          <w:tcBorders>
            <w:top w:val="single" w:sz="4" w:space="0" w:color="FFFFFF" w:themeColor="background1"/>
            <w:left w:val="single" w:sz="4" w:space="0" w:color="FFFFFF" w:themeColor="background1"/>
            <w:bottom w:val="single" w:sz="4" w:space="0" w:color="FFFFFF" w:themeColor="background1"/>
            <w:right w:val="single" w:sz="4" w:space="0" w:color="FFFFFF" w:themeColor="background1"/>
          </w:tcBorders>
          <w:vAlign w:val="center"/>
          <w:hideMark/>
        </w:tcPr>
        <w:p w14:paraId="56273E57" w14:textId="77777777" w:rsidR="005F7C88" w:rsidRPr="00A206ED" w:rsidRDefault="005F7C88" w:rsidP="005A02C2">
          <w:pPr>
            <w:ind w:right="-288"/>
            <w:rPr>
              <w:rFonts w:ascii="Times New Roman" w:eastAsia="Times New Roman" w:hAnsi="Times New Roman" w:cs="Times New Roman"/>
              <w:b/>
              <w:sz w:val="24"/>
              <w:szCs w:val="24"/>
            </w:rPr>
          </w:pPr>
          <w:r>
            <w:rPr>
              <w:rFonts w:ascii="Times New Roman" w:eastAsia="Times New Roman" w:hAnsi="Times New Roman" w:cs="Times New Roman"/>
              <w:b/>
              <w:noProof/>
              <w:sz w:val="24"/>
              <w:szCs w:val="24"/>
            </w:rPr>
            <w:drawing>
              <wp:inline distT="0" distB="0" distL="0" distR="0" wp14:anchorId="076835E8" wp14:editId="57399D30">
                <wp:extent cx="2352675" cy="790575"/>
                <wp:effectExtent l="0" t="0" r="9525" b="9525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Uni Logo.jp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356454" cy="79184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500" w:type="pct"/>
          <w:tcBorders>
            <w:top w:val="single" w:sz="4" w:space="0" w:color="FFFFFF" w:themeColor="background1"/>
            <w:left w:val="single" w:sz="4" w:space="0" w:color="FFFFFF" w:themeColor="background1"/>
            <w:bottom w:val="single" w:sz="4" w:space="0" w:color="FFFFFF" w:themeColor="background1"/>
            <w:right w:val="single" w:sz="4" w:space="0" w:color="FFFFFF" w:themeColor="background1"/>
          </w:tcBorders>
          <w:vAlign w:val="center"/>
        </w:tcPr>
        <w:p w14:paraId="46773016" w14:textId="4C88B240" w:rsidR="005F7C88" w:rsidRPr="0035724C" w:rsidRDefault="008E02A9" w:rsidP="00C6701C">
          <w:pPr>
            <w:jc w:val="right"/>
            <w:rPr>
              <w:rFonts w:ascii="Times New Roman" w:eastAsia="Times New Roman" w:hAnsi="Times New Roman" w:cs="Times New Roman"/>
              <w:sz w:val="24"/>
              <w:szCs w:val="24"/>
            </w:rPr>
          </w:pPr>
          <w:r>
            <w:rPr>
              <w:rFonts w:ascii="Times New Roman" w:eastAsia="Times New Roman" w:hAnsi="Times New Roman" w:cs="Times New Roman"/>
              <w:sz w:val="24"/>
              <w:szCs w:val="24"/>
            </w:rPr>
            <w:t>Fall</w:t>
          </w:r>
          <w:r w:rsidR="005F7C88" w:rsidRPr="0035724C">
            <w:rPr>
              <w:rFonts w:ascii="Times New Roman" w:eastAsia="Times New Roman" w:hAnsi="Times New Roman" w:cs="Times New Roman"/>
              <w:sz w:val="24"/>
              <w:szCs w:val="24"/>
            </w:rPr>
            <w:t xml:space="preserve"> 20</w:t>
          </w:r>
          <w:r w:rsidR="00C6701C">
            <w:rPr>
              <w:rFonts w:ascii="Times New Roman" w:eastAsia="Times New Roman" w:hAnsi="Times New Roman" w:cs="Times New Roman"/>
              <w:sz w:val="24"/>
              <w:szCs w:val="24"/>
            </w:rPr>
            <w:t>2</w:t>
          </w:r>
          <w:r w:rsidR="00021586">
            <w:rPr>
              <w:rFonts w:ascii="Times New Roman" w:eastAsia="Times New Roman" w:hAnsi="Times New Roman" w:cs="Times New Roman"/>
              <w:sz w:val="24"/>
              <w:szCs w:val="24"/>
            </w:rPr>
            <w:t>3</w:t>
          </w:r>
        </w:p>
        <w:p w14:paraId="7F6ACAA6" w14:textId="67EEF976" w:rsidR="005F7C88" w:rsidRPr="0035724C" w:rsidRDefault="005F7C88" w:rsidP="00C6701C">
          <w:pPr>
            <w:jc w:val="right"/>
            <w:rPr>
              <w:rFonts w:ascii="Times New Roman" w:eastAsia="Times New Roman" w:hAnsi="Times New Roman" w:cs="Times New Roman"/>
              <w:i/>
              <w:sz w:val="24"/>
              <w:szCs w:val="24"/>
            </w:rPr>
          </w:pPr>
          <w:r w:rsidRPr="0035724C">
            <w:rPr>
              <w:rFonts w:ascii="Times New Roman" w:eastAsia="Times New Roman" w:hAnsi="Times New Roman" w:cs="Times New Roman"/>
              <w:i/>
              <w:sz w:val="24"/>
              <w:szCs w:val="24"/>
            </w:rPr>
            <w:t>Depa</w:t>
          </w:r>
          <w:r w:rsidR="00C6701C">
            <w:rPr>
              <w:rFonts w:ascii="Times New Roman" w:eastAsia="Times New Roman" w:hAnsi="Times New Roman" w:cs="Times New Roman"/>
              <w:i/>
              <w:sz w:val="24"/>
              <w:szCs w:val="24"/>
            </w:rPr>
            <w:t>rtment of Computer Science</w:t>
          </w:r>
          <w:r w:rsidR="00021586">
            <w:rPr>
              <w:rFonts w:ascii="Times New Roman" w:eastAsia="Times New Roman" w:hAnsi="Times New Roman" w:cs="Times New Roman"/>
              <w:i/>
              <w:sz w:val="24"/>
              <w:szCs w:val="24"/>
            </w:rPr>
            <w:t>s</w:t>
          </w:r>
        </w:p>
        <w:p w14:paraId="3036FA4D" w14:textId="157517E3" w:rsidR="005F7C88" w:rsidRPr="00A206ED" w:rsidRDefault="00C6701C" w:rsidP="00C6701C">
          <w:pPr>
            <w:jc w:val="right"/>
            <w:rPr>
              <w:rFonts w:ascii="Times New Roman" w:eastAsia="Times New Roman" w:hAnsi="Times New Roman" w:cs="Times New Roman"/>
              <w:b/>
              <w:sz w:val="24"/>
              <w:szCs w:val="24"/>
            </w:rPr>
          </w:pPr>
          <w:r>
            <w:rPr>
              <w:rFonts w:ascii="Times New Roman" w:eastAsia="Times New Roman" w:hAnsi="Times New Roman" w:cs="Times New Roman"/>
              <w:sz w:val="24"/>
              <w:szCs w:val="24"/>
            </w:rPr>
            <w:t xml:space="preserve">Bahria University, </w:t>
          </w:r>
          <w:r w:rsidR="005F7C88" w:rsidRPr="0035724C">
            <w:rPr>
              <w:rFonts w:ascii="Times New Roman" w:eastAsia="Times New Roman" w:hAnsi="Times New Roman" w:cs="Times New Roman"/>
              <w:sz w:val="24"/>
              <w:szCs w:val="24"/>
            </w:rPr>
            <w:t>Karachi Campus</w:t>
          </w:r>
        </w:p>
      </w:tc>
    </w:tr>
  </w:tbl>
  <w:p w14:paraId="2B920BE1" w14:textId="77777777" w:rsidR="005F7C88" w:rsidRDefault="005F7C88" w:rsidP="005F525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10FBD"/>
    <w:multiLevelType w:val="hybridMultilevel"/>
    <w:tmpl w:val="EEA82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32510F"/>
    <w:multiLevelType w:val="hybridMultilevel"/>
    <w:tmpl w:val="38E618EA"/>
    <w:lvl w:ilvl="0" w:tplc="9558F6BC">
      <w:start w:val="1"/>
      <w:numFmt w:val="bullet"/>
      <w:lvlText w:val="-"/>
      <w:lvlJc w:val="left"/>
      <w:pPr>
        <w:ind w:left="360" w:hanging="360"/>
      </w:pPr>
      <w:rPr>
        <w:rFonts w:ascii="Book Antiqua" w:eastAsiaTheme="minorHAnsi" w:hAnsi="Book Antiqua" w:cs="Book Antiqua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A16BF7"/>
    <w:multiLevelType w:val="hybridMultilevel"/>
    <w:tmpl w:val="68BC5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272AD1"/>
    <w:multiLevelType w:val="hybridMultilevel"/>
    <w:tmpl w:val="C276CD8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151168A"/>
    <w:multiLevelType w:val="hybridMultilevel"/>
    <w:tmpl w:val="41941884"/>
    <w:lvl w:ilvl="0" w:tplc="E5D25250">
      <w:start w:val="87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864030"/>
    <w:multiLevelType w:val="hybridMultilevel"/>
    <w:tmpl w:val="7584E23A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4249C"/>
    <w:multiLevelType w:val="hybridMultilevel"/>
    <w:tmpl w:val="5A8C438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4012D39"/>
    <w:multiLevelType w:val="hybridMultilevel"/>
    <w:tmpl w:val="CDC47C2A"/>
    <w:lvl w:ilvl="0" w:tplc="5058B1C2">
      <w:numFmt w:val="bullet"/>
      <w:lvlText w:val="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AC394E"/>
    <w:multiLevelType w:val="hybridMultilevel"/>
    <w:tmpl w:val="C3A05548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2000001B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3076C8"/>
    <w:multiLevelType w:val="hybridMultilevel"/>
    <w:tmpl w:val="52C2462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6AA3B43"/>
    <w:multiLevelType w:val="hybridMultilevel"/>
    <w:tmpl w:val="176CF276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72E0333"/>
    <w:multiLevelType w:val="hybridMultilevel"/>
    <w:tmpl w:val="5F7CB6B2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B1D5751"/>
    <w:multiLevelType w:val="hybridMultilevel"/>
    <w:tmpl w:val="28B4EF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1B5D6918"/>
    <w:multiLevelType w:val="hybridMultilevel"/>
    <w:tmpl w:val="2FD45C7C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1D1E4D11"/>
    <w:multiLevelType w:val="hybridMultilevel"/>
    <w:tmpl w:val="B36A99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8734C9"/>
    <w:multiLevelType w:val="hybridMultilevel"/>
    <w:tmpl w:val="648239F2"/>
    <w:lvl w:ilvl="0" w:tplc="FFFFFFFF">
      <w:start w:val="1"/>
      <w:numFmt w:val="lowerLetter"/>
      <w:lvlText w:val="%1."/>
      <w:lvlJc w:val="left"/>
      <w:pPr>
        <w:ind w:left="1080" w:hanging="360"/>
      </w:pPr>
    </w:lvl>
    <w:lvl w:ilvl="1" w:tplc="FFFFFFFF">
      <w:start w:val="1"/>
      <w:numFmt w:val="lowerRoman"/>
      <w:lvlText w:val="%2."/>
      <w:lvlJc w:val="righ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3BC0A98"/>
    <w:multiLevelType w:val="hybridMultilevel"/>
    <w:tmpl w:val="53CAD17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59468B5"/>
    <w:multiLevelType w:val="multilevel"/>
    <w:tmpl w:val="2CD2C7A4"/>
    <w:lvl w:ilvl="0">
      <w:start w:val="1"/>
      <w:numFmt w:val="none"/>
      <w:pStyle w:val="Heading1"/>
      <w:lvlText w:val="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26E60345"/>
    <w:multiLevelType w:val="hybridMultilevel"/>
    <w:tmpl w:val="84B0EA5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2000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B411359"/>
    <w:multiLevelType w:val="hybridMultilevel"/>
    <w:tmpl w:val="6B1C86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5C16FC"/>
    <w:multiLevelType w:val="hybridMultilevel"/>
    <w:tmpl w:val="F330284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F7B4250"/>
    <w:multiLevelType w:val="hybridMultilevel"/>
    <w:tmpl w:val="88000154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2D6738D"/>
    <w:multiLevelType w:val="hybridMultilevel"/>
    <w:tmpl w:val="AC9C61AE"/>
    <w:lvl w:ilvl="0" w:tplc="0982180A">
      <w:start w:val="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4C393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3B3B065F"/>
    <w:multiLevelType w:val="hybridMultilevel"/>
    <w:tmpl w:val="2956404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3EBF650F"/>
    <w:multiLevelType w:val="multilevel"/>
    <w:tmpl w:val="8C4CA7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3EC82E55"/>
    <w:multiLevelType w:val="multilevel"/>
    <w:tmpl w:val="65E447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403B4FF1"/>
    <w:multiLevelType w:val="hybridMultilevel"/>
    <w:tmpl w:val="40321C2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40A664AB"/>
    <w:multiLevelType w:val="hybridMultilevel"/>
    <w:tmpl w:val="8BFA96F2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411A5078"/>
    <w:multiLevelType w:val="hybridMultilevel"/>
    <w:tmpl w:val="F604B000"/>
    <w:lvl w:ilvl="0" w:tplc="274CE342">
      <w:numFmt w:val="bullet"/>
      <w:lvlText w:val="&gt;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7670E78"/>
    <w:multiLevelType w:val="hybridMultilevel"/>
    <w:tmpl w:val="9320CB00"/>
    <w:lvl w:ilvl="0" w:tplc="68A86BD2">
      <w:start w:val="1"/>
      <w:numFmt w:val="decimal"/>
      <w:lvlText w:val="%1."/>
      <w:lvlJc w:val="left"/>
      <w:pPr>
        <w:ind w:left="360" w:hanging="360"/>
      </w:pPr>
      <w:rPr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49310EC5"/>
    <w:multiLevelType w:val="multilevel"/>
    <w:tmpl w:val="892608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4B1F2C84"/>
    <w:multiLevelType w:val="hybridMultilevel"/>
    <w:tmpl w:val="0A082C5E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BE971B6"/>
    <w:multiLevelType w:val="hybridMultilevel"/>
    <w:tmpl w:val="9320CB00"/>
    <w:lvl w:ilvl="0" w:tplc="68A86BD2">
      <w:start w:val="1"/>
      <w:numFmt w:val="decimal"/>
      <w:lvlText w:val="%1."/>
      <w:lvlJc w:val="left"/>
      <w:pPr>
        <w:ind w:left="360" w:hanging="360"/>
      </w:pPr>
      <w:rPr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4C675928"/>
    <w:multiLevelType w:val="hybridMultilevel"/>
    <w:tmpl w:val="54BC05B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F566B56"/>
    <w:multiLevelType w:val="multilevel"/>
    <w:tmpl w:val="F1D4D6E8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6" w15:restartNumberingAfterBreak="0">
    <w:nsid w:val="4F8D122A"/>
    <w:multiLevelType w:val="hybridMultilevel"/>
    <w:tmpl w:val="CA941740"/>
    <w:lvl w:ilvl="0" w:tplc="2000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0DF536E"/>
    <w:multiLevelType w:val="hybridMultilevel"/>
    <w:tmpl w:val="C59C8D1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54905349"/>
    <w:multiLevelType w:val="hybridMultilevel"/>
    <w:tmpl w:val="BF22F4E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598515D4"/>
    <w:multiLevelType w:val="hybridMultilevel"/>
    <w:tmpl w:val="496AFAF4"/>
    <w:lvl w:ilvl="0" w:tplc="1CC28D9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59E90BFA"/>
    <w:multiLevelType w:val="hybridMultilevel"/>
    <w:tmpl w:val="5F047E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5FDD6CAC"/>
    <w:multiLevelType w:val="hybridMultilevel"/>
    <w:tmpl w:val="0BB8F890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60097B9E"/>
    <w:multiLevelType w:val="hybridMultilevel"/>
    <w:tmpl w:val="53D2F8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1E1502C"/>
    <w:multiLevelType w:val="multilevel"/>
    <w:tmpl w:val="C4D253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688A3E89"/>
    <w:multiLevelType w:val="hybridMultilevel"/>
    <w:tmpl w:val="9320CB00"/>
    <w:lvl w:ilvl="0" w:tplc="68A86BD2">
      <w:start w:val="1"/>
      <w:numFmt w:val="decimal"/>
      <w:lvlText w:val="%1."/>
      <w:lvlJc w:val="left"/>
      <w:pPr>
        <w:ind w:left="360" w:hanging="360"/>
      </w:pPr>
      <w:rPr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0303D0A"/>
    <w:multiLevelType w:val="hybridMultilevel"/>
    <w:tmpl w:val="2956404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6" w15:restartNumberingAfterBreak="0">
    <w:nsid w:val="719D764C"/>
    <w:multiLevelType w:val="hybridMultilevel"/>
    <w:tmpl w:val="97B44BAC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71E94A79"/>
    <w:multiLevelType w:val="hybridMultilevel"/>
    <w:tmpl w:val="9B24560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42A5045"/>
    <w:multiLevelType w:val="hybridMultilevel"/>
    <w:tmpl w:val="07A4962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7170512"/>
    <w:multiLevelType w:val="hybridMultilevel"/>
    <w:tmpl w:val="6258200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75F4F1E"/>
    <w:multiLevelType w:val="hybridMultilevel"/>
    <w:tmpl w:val="0AD86FA4"/>
    <w:lvl w:ilvl="0" w:tplc="88DCF6D0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BA11F13"/>
    <w:multiLevelType w:val="hybridMultilevel"/>
    <w:tmpl w:val="B6A0B33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2" w15:restartNumberingAfterBreak="0">
    <w:nsid w:val="7F5A7511"/>
    <w:multiLevelType w:val="multilevel"/>
    <w:tmpl w:val="999A0D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23264798">
    <w:abstractNumId w:val="50"/>
  </w:num>
  <w:num w:numId="2" w16cid:durableId="307823304">
    <w:abstractNumId w:val="29"/>
  </w:num>
  <w:num w:numId="3" w16cid:durableId="1820611068">
    <w:abstractNumId w:val="39"/>
  </w:num>
  <w:num w:numId="4" w16cid:durableId="1526868385">
    <w:abstractNumId w:val="4"/>
  </w:num>
  <w:num w:numId="5" w16cid:durableId="1404794271">
    <w:abstractNumId w:val="6"/>
  </w:num>
  <w:num w:numId="6" w16cid:durableId="635188581">
    <w:abstractNumId w:val="48"/>
  </w:num>
  <w:num w:numId="7" w16cid:durableId="891580721">
    <w:abstractNumId w:val="49"/>
  </w:num>
  <w:num w:numId="8" w16cid:durableId="521629703">
    <w:abstractNumId w:val="1"/>
  </w:num>
  <w:num w:numId="9" w16cid:durableId="1075937220">
    <w:abstractNumId w:val="44"/>
  </w:num>
  <w:num w:numId="10" w16cid:durableId="719014017">
    <w:abstractNumId w:val="13"/>
  </w:num>
  <w:num w:numId="11" w16cid:durableId="199630620">
    <w:abstractNumId w:val="10"/>
  </w:num>
  <w:num w:numId="12" w16cid:durableId="1025403649">
    <w:abstractNumId w:val="11"/>
  </w:num>
  <w:num w:numId="13" w16cid:durableId="605817604">
    <w:abstractNumId w:val="28"/>
  </w:num>
  <w:num w:numId="14" w16cid:durableId="1561594723">
    <w:abstractNumId w:val="12"/>
  </w:num>
  <w:num w:numId="15" w16cid:durableId="1354266220">
    <w:abstractNumId w:val="41"/>
  </w:num>
  <w:num w:numId="16" w16cid:durableId="436602850">
    <w:abstractNumId w:val="40"/>
  </w:num>
  <w:num w:numId="17" w16cid:durableId="816452864">
    <w:abstractNumId w:val="51"/>
  </w:num>
  <w:num w:numId="18" w16cid:durableId="1427114642">
    <w:abstractNumId w:val="24"/>
  </w:num>
  <w:num w:numId="19" w16cid:durableId="1202015819">
    <w:abstractNumId w:val="45"/>
  </w:num>
  <w:num w:numId="20" w16cid:durableId="1856067345">
    <w:abstractNumId w:val="38"/>
  </w:num>
  <w:num w:numId="21" w16cid:durableId="1757970361">
    <w:abstractNumId w:val="27"/>
  </w:num>
  <w:num w:numId="22" w16cid:durableId="1147671638">
    <w:abstractNumId w:val="37"/>
  </w:num>
  <w:num w:numId="23" w16cid:durableId="1930313436">
    <w:abstractNumId w:val="33"/>
  </w:num>
  <w:num w:numId="24" w16cid:durableId="1150556459">
    <w:abstractNumId w:val="30"/>
  </w:num>
  <w:num w:numId="25" w16cid:durableId="1642811352">
    <w:abstractNumId w:val="2"/>
  </w:num>
  <w:num w:numId="26" w16cid:durableId="714699759">
    <w:abstractNumId w:val="19"/>
  </w:num>
  <w:num w:numId="27" w16cid:durableId="458845076">
    <w:abstractNumId w:val="35"/>
  </w:num>
  <w:num w:numId="28" w16cid:durableId="971136836">
    <w:abstractNumId w:val="23"/>
  </w:num>
  <w:num w:numId="29" w16cid:durableId="906574752">
    <w:abstractNumId w:val="17"/>
  </w:num>
  <w:num w:numId="30" w16cid:durableId="1199971872">
    <w:abstractNumId w:val="0"/>
  </w:num>
  <w:num w:numId="31" w16cid:durableId="1739938296">
    <w:abstractNumId w:val="14"/>
  </w:num>
  <w:num w:numId="32" w16cid:durableId="1452047198">
    <w:abstractNumId w:val="3"/>
  </w:num>
  <w:num w:numId="33" w16cid:durableId="452600191">
    <w:abstractNumId w:val="22"/>
  </w:num>
  <w:num w:numId="34" w16cid:durableId="1927154928">
    <w:abstractNumId w:val="9"/>
  </w:num>
  <w:num w:numId="35" w16cid:durableId="623391209">
    <w:abstractNumId w:val="34"/>
  </w:num>
  <w:num w:numId="36" w16cid:durableId="1087965803">
    <w:abstractNumId w:val="18"/>
  </w:num>
  <w:num w:numId="37" w16cid:durableId="1753745008">
    <w:abstractNumId w:val="42"/>
  </w:num>
  <w:num w:numId="38" w16cid:durableId="89081076">
    <w:abstractNumId w:val="5"/>
  </w:num>
  <w:num w:numId="39" w16cid:durableId="2060787425">
    <w:abstractNumId w:val="7"/>
  </w:num>
  <w:num w:numId="40" w16cid:durableId="1502817004">
    <w:abstractNumId w:val="46"/>
  </w:num>
  <w:num w:numId="41" w16cid:durableId="1150485084">
    <w:abstractNumId w:val="32"/>
  </w:num>
  <w:num w:numId="42" w16cid:durableId="634069809">
    <w:abstractNumId w:val="21"/>
  </w:num>
  <w:num w:numId="43" w16cid:durableId="1268536770">
    <w:abstractNumId w:val="31"/>
  </w:num>
  <w:num w:numId="44" w16cid:durableId="1718503020">
    <w:abstractNumId w:val="25"/>
  </w:num>
  <w:num w:numId="45" w16cid:durableId="1916237606">
    <w:abstractNumId w:val="43"/>
  </w:num>
  <w:num w:numId="46" w16cid:durableId="765540010">
    <w:abstractNumId w:val="26"/>
  </w:num>
  <w:num w:numId="47" w16cid:durableId="9570735">
    <w:abstractNumId w:val="16"/>
  </w:num>
  <w:num w:numId="48" w16cid:durableId="1779645249">
    <w:abstractNumId w:val="47"/>
  </w:num>
  <w:num w:numId="49" w16cid:durableId="526140184">
    <w:abstractNumId w:val="20"/>
  </w:num>
  <w:num w:numId="50" w16cid:durableId="442264187">
    <w:abstractNumId w:val="52"/>
  </w:num>
  <w:num w:numId="51" w16cid:durableId="1159732914">
    <w:abstractNumId w:val="15"/>
  </w:num>
  <w:num w:numId="52" w16cid:durableId="131800159">
    <w:abstractNumId w:val="36"/>
  </w:num>
  <w:num w:numId="53" w16cid:durableId="76665279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36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S1MLMwM7E0Nzc2NjVU0lEKTi0uzszPAymwqAUA9i3g8ywAAAA="/>
  </w:docVars>
  <w:rsids>
    <w:rsidRoot w:val="008C696F"/>
    <w:rsid w:val="00000625"/>
    <w:rsid w:val="00003583"/>
    <w:rsid w:val="000050D6"/>
    <w:rsid w:val="000124C0"/>
    <w:rsid w:val="00012870"/>
    <w:rsid w:val="00012CA8"/>
    <w:rsid w:val="00012D7A"/>
    <w:rsid w:val="00014065"/>
    <w:rsid w:val="00014E2A"/>
    <w:rsid w:val="0001582E"/>
    <w:rsid w:val="000209E9"/>
    <w:rsid w:val="00021586"/>
    <w:rsid w:val="00023E98"/>
    <w:rsid w:val="00026A0E"/>
    <w:rsid w:val="00027521"/>
    <w:rsid w:val="0003099E"/>
    <w:rsid w:val="00032078"/>
    <w:rsid w:val="00041068"/>
    <w:rsid w:val="00041457"/>
    <w:rsid w:val="000416B8"/>
    <w:rsid w:val="00043384"/>
    <w:rsid w:val="000436A0"/>
    <w:rsid w:val="000454B7"/>
    <w:rsid w:val="00046122"/>
    <w:rsid w:val="00050DA1"/>
    <w:rsid w:val="000533DD"/>
    <w:rsid w:val="00056533"/>
    <w:rsid w:val="00056758"/>
    <w:rsid w:val="00060A38"/>
    <w:rsid w:val="000646E4"/>
    <w:rsid w:val="00067409"/>
    <w:rsid w:val="00073F79"/>
    <w:rsid w:val="00077C40"/>
    <w:rsid w:val="00082C2D"/>
    <w:rsid w:val="00085F27"/>
    <w:rsid w:val="000868F0"/>
    <w:rsid w:val="00090DD2"/>
    <w:rsid w:val="00091830"/>
    <w:rsid w:val="0009515C"/>
    <w:rsid w:val="00096AAB"/>
    <w:rsid w:val="000A2EE1"/>
    <w:rsid w:val="000B279B"/>
    <w:rsid w:val="000B6BF5"/>
    <w:rsid w:val="000C25EC"/>
    <w:rsid w:val="000C6DB8"/>
    <w:rsid w:val="000C7E67"/>
    <w:rsid w:val="000D0166"/>
    <w:rsid w:val="000D17E5"/>
    <w:rsid w:val="000D4002"/>
    <w:rsid w:val="000D4F7A"/>
    <w:rsid w:val="000D607E"/>
    <w:rsid w:val="000E1851"/>
    <w:rsid w:val="000E31B3"/>
    <w:rsid w:val="000E4230"/>
    <w:rsid w:val="000E46BB"/>
    <w:rsid w:val="000E5398"/>
    <w:rsid w:val="000E60C0"/>
    <w:rsid w:val="000F022A"/>
    <w:rsid w:val="000F335F"/>
    <w:rsid w:val="000F630A"/>
    <w:rsid w:val="000F6D68"/>
    <w:rsid w:val="00101DA4"/>
    <w:rsid w:val="00102B03"/>
    <w:rsid w:val="00103C0F"/>
    <w:rsid w:val="00106A74"/>
    <w:rsid w:val="0011293E"/>
    <w:rsid w:val="00113368"/>
    <w:rsid w:val="00121C3F"/>
    <w:rsid w:val="00122F53"/>
    <w:rsid w:val="00123697"/>
    <w:rsid w:val="00125400"/>
    <w:rsid w:val="00131250"/>
    <w:rsid w:val="00131664"/>
    <w:rsid w:val="00135375"/>
    <w:rsid w:val="00137BC4"/>
    <w:rsid w:val="001404FE"/>
    <w:rsid w:val="00141F5D"/>
    <w:rsid w:val="00143028"/>
    <w:rsid w:val="001441CF"/>
    <w:rsid w:val="00147010"/>
    <w:rsid w:val="00150118"/>
    <w:rsid w:val="00150D53"/>
    <w:rsid w:val="00156FB2"/>
    <w:rsid w:val="00162859"/>
    <w:rsid w:val="00162885"/>
    <w:rsid w:val="00162B19"/>
    <w:rsid w:val="0016366E"/>
    <w:rsid w:val="00165530"/>
    <w:rsid w:val="00167EC1"/>
    <w:rsid w:val="00170B64"/>
    <w:rsid w:val="00170DB4"/>
    <w:rsid w:val="001754FD"/>
    <w:rsid w:val="00177DE3"/>
    <w:rsid w:val="001807DF"/>
    <w:rsid w:val="00180EB9"/>
    <w:rsid w:val="00182DD7"/>
    <w:rsid w:val="001977BA"/>
    <w:rsid w:val="001A1760"/>
    <w:rsid w:val="001A22D3"/>
    <w:rsid w:val="001A3FEB"/>
    <w:rsid w:val="001A67E3"/>
    <w:rsid w:val="001B1A76"/>
    <w:rsid w:val="001C45E8"/>
    <w:rsid w:val="001C5BEA"/>
    <w:rsid w:val="001C78EE"/>
    <w:rsid w:val="001D0A0D"/>
    <w:rsid w:val="001D43F5"/>
    <w:rsid w:val="001D4E35"/>
    <w:rsid w:val="001D6C14"/>
    <w:rsid w:val="001D6D32"/>
    <w:rsid w:val="001D718E"/>
    <w:rsid w:val="001E01F1"/>
    <w:rsid w:val="001E62CC"/>
    <w:rsid w:val="001F13E4"/>
    <w:rsid w:val="001F1529"/>
    <w:rsid w:val="001F3A82"/>
    <w:rsid w:val="001F3ED8"/>
    <w:rsid w:val="001F69C8"/>
    <w:rsid w:val="00205D78"/>
    <w:rsid w:val="00205F9C"/>
    <w:rsid w:val="00206FA2"/>
    <w:rsid w:val="0021014C"/>
    <w:rsid w:val="00211D94"/>
    <w:rsid w:val="00212581"/>
    <w:rsid w:val="00215940"/>
    <w:rsid w:val="00215A4D"/>
    <w:rsid w:val="00216A50"/>
    <w:rsid w:val="0022113A"/>
    <w:rsid w:val="00226CD9"/>
    <w:rsid w:val="002420ED"/>
    <w:rsid w:val="00255F49"/>
    <w:rsid w:val="00256E82"/>
    <w:rsid w:val="00257E4A"/>
    <w:rsid w:val="002656AE"/>
    <w:rsid w:val="002659BF"/>
    <w:rsid w:val="00266539"/>
    <w:rsid w:val="002670AF"/>
    <w:rsid w:val="00271BFD"/>
    <w:rsid w:val="00272622"/>
    <w:rsid w:val="002835A0"/>
    <w:rsid w:val="0029123D"/>
    <w:rsid w:val="00292B84"/>
    <w:rsid w:val="0029537A"/>
    <w:rsid w:val="002A1108"/>
    <w:rsid w:val="002A20AF"/>
    <w:rsid w:val="002C162C"/>
    <w:rsid w:val="002C219D"/>
    <w:rsid w:val="002C2530"/>
    <w:rsid w:val="002D35E4"/>
    <w:rsid w:val="002E5A2A"/>
    <w:rsid w:val="002E71A7"/>
    <w:rsid w:val="002E770B"/>
    <w:rsid w:val="002F0C73"/>
    <w:rsid w:val="002F0D33"/>
    <w:rsid w:val="002F1BA5"/>
    <w:rsid w:val="002F4406"/>
    <w:rsid w:val="002F7750"/>
    <w:rsid w:val="00304A4F"/>
    <w:rsid w:val="00307365"/>
    <w:rsid w:val="003140DB"/>
    <w:rsid w:val="00314BE6"/>
    <w:rsid w:val="003157B9"/>
    <w:rsid w:val="00321374"/>
    <w:rsid w:val="00322162"/>
    <w:rsid w:val="0032472D"/>
    <w:rsid w:val="00325E27"/>
    <w:rsid w:val="003276E0"/>
    <w:rsid w:val="00335190"/>
    <w:rsid w:val="00337587"/>
    <w:rsid w:val="0034357C"/>
    <w:rsid w:val="00344DE5"/>
    <w:rsid w:val="0034632D"/>
    <w:rsid w:val="00346F33"/>
    <w:rsid w:val="0034748F"/>
    <w:rsid w:val="0034792B"/>
    <w:rsid w:val="003510EB"/>
    <w:rsid w:val="0035246C"/>
    <w:rsid w:val="00353E14"/>
    <w:rsid w:val="0035724C"/>
    <w:rsid w:val="00361135"/>
    <w:rsid w:val="0036618A"/>
    <w:rsid w:val="00371B5A"/>
    <w:rsid w:val="00383972"/>
    <w:rsid w:val="00384E67"/>
    <w:rsid w:val="00386178"/>
    <w:rsid w:val="00387610"/>
    <w:rsid w:val="003948F0"/>
    <w:rsid w:val="00394B96"/>
    <w:rsid w:val="00397568"/>
    <w:rsid w:val="003A3006"/>
    <w:rsid w:val="003A3CBD"/>
    <w:rsid w:val="003A55B1"/>
    <w:rsid w:val="003B0B8F"/>
    <w:rsid w:val="003B6081"/>
    <w:rsid w:val="003C136A"/>
    <w:rsid w:val="003C236E"/>
    <w:rsid w:val="003D26D3"/>
    <w:rsid w:val="003D3598"/>
    <w:rsid w:val="003D6183"/>
    <w:rsid w:val="003D676B"/>
    <w:rsid w:val="003E063A"/>
    <w:rsid w:val="003E1960"/>
    <w:rsid w:val="003E6696"/>
    <w:rsid w:val="003F2411"/>
    <w:rsid w:val="003F3043"/>
    <w:rsid w:val="003F3332"/>
    <w:rsid w:val="003F3B15"/>
    <w:rsid w:val="003F5AF7"/>
    <w:rsid w:val="0040089E"/>
    <w:rsid w:val="004017E1"/>
    <w:rsid w:val="00402486"/>
    <w:rsid w:val="00403402"/>
    <w:rsid w:val="00407394"/>
    <w:rsid w:val="00413D9A"/>
    <w:rsid w:val="00413F54"/>
    <w:rsid w:val="004170AB"/>
    <w:rsid w:val="00417B12"/>
    <w:rsid w:val="004204AA"/>
    <w:rsid w:val="00425C9C"/>
    <w:rsid w:val="00425CBB"/>
    <w:rsid w:val="00425F13"/>
    <w:rsid w:val="004311EE"/>
    <w:rsid w:val="00443A7B"/>
    <w:rsid w:val="00444DBB"/>
    <w:rsid w:val="004458E9"/>
    <w:rsid w:val="00446FBF"/>
    <w:rsid w:val="0044771F"/>
    <w:rsid w:val="00447C95"/>
    <w:rsid w:val="004513BA"/>
    <w:rsid w:val="00451DA3"/>
    <w:rsid w:val="004522C1"/>
    <w:rsid w:val="00455983"/>
    <w:rsid w:val="0045738D"/>
    <w:rsid w:val="00457949"/>
    <w:rsid w:val="00460D8C"/>
    <w:rsid w:val="00464C2D"/>
    <w:rsid w:val="0046748D"/>
    <w:rsid w:val="00471415"/>
    <w:rsid w:val="00477E54"/>
    <w:rsid w:val="00485D84"/>
    <w:rsid w:val="00493809"/>
    <w:rsid w:val="00494F04"/>
    <w:rsid w:val="004A3DBF"/>
    <w:rsid w:val="004B05D4"/>
    <w:rsid w:val="004B4D63"/>
    <w:rsid w:val="004B559A"/>
    <w:rsid w:val="004C2523"/>
    <w:rsid w:val="004C34E0"/>
    <w:rsid w:val="004C54B0"/>
    <w:rsid w:val="004C73D3"/>
    <w:rsid w:val="004C7994"/>
    <w:rsid w:val="004D325D"/>
    <w:rsid w:val="004D6241"/>
    <w:rsid w:val="004E13C8"/>
    <w:rsid w:val="004E250F"/>
    <w:rsid w:val="004E3C48"/>
    <w:rsid w:val="004E5002"/>
    <w:rsid w:val="004F0E4C"/>
    <w:rsid w:val="004F3FDC"/>
    <w:rsid w:val="004F5D32"/>
    <w:rsid w:val="004F773E"/>
    <w:rsid w:val="00500F36"/>
    <w:rsid w:val="00502459"/>
    <w:rsid w:val="005055E9"/>
    <w:rsid w:val="005058E9"/>
    <w:rsid w:val="005067C8"/>
    <w:rsid w:val="005070C0"/>
    <w:rsid w:val="00507F9F"/>
    <w:rsid w:val="00511F53"/>
    <w:rsid w:val="00512E5C"/>
    <w:rsid w:val="00515254"/>
    <w:rsid w:val="00516C6B"/>
    <w:rsid w:val="00522F21"/>
    <w:rsid w:val="00522FD8"/>
    <w:rsid w:val="00530F94"/>
    <w:rsid w:val="00531450"/>
    <w:rsid w:val="00531619"/>
    <w:rsid w:val="0053199D"/>
    <w:rsid w:val="00532276"/>
    <w:rsid w:val="00532627"/>
    <w:rsid w:val="00534830"/>
    <w:rsid w:val="005350D9"/>
    <w:rsid w:val="005426CE"/>
    <w:rsid w:val="00544915"/>
    <w:rsid w:val="00544E85"/>
    <w:rsid w:val="00545930"/>
    <w:rsid w:val="00547BDD"/>
    <w:rsid w:val="005517B2"/>
    <w:rsid w:val="00552CAF"/>
    <w:rsid w:val="005536A0"/>
    <w:rsid w:val="00554D04"/>
    <w:rsid w:val="00560430"/>
    <w:rsid w:val="005638EB"/>
    <w:rsid w:val="00565461"/>
    <w:rsid w:val="00565F86"/>
    <w:rsid w:val="005726F2"/>
    <w:rsid w:val="005766BA"/>
    <w:rsid w:val="00586C24"/>
    <w:rsid w:val="00592153"/>
    <w:rsid w:val="00594267"/>
    <w:rsid w:val="00596AD4"/>
    <w:rsid w:val="005A02C2"/>
    <w:rsid w:val="005A19BC"/>
    <w:rsid w:val="005A4E1A"/>
    <w:rsid w:val="005A6D4A"/>
    <w:rsid w:val="005B1183"/>
    <w:rsid w:val="005B5828"/>
    <w:rsid w:val="005B7244"/>
    <w:rsid w:val="005C35A8"/>
    <w:rsid w:val="005C5D91"/>
    <w:rsid w:val="005C63E7"/>
    <w:rsid w:val="005D3923"/>
    <w:rsid w:val="005D43A5"/>
    <w:rsid w:val="005D543C"/>
    <w:rsid w:val="005D5B68"/>
    <w:rsid w:val="005E121E"/>
    <w:rsid w:val="005E16FE"/>
    <w:rsid w:val="005E3963"/>
    <w:rsid w:val="005E5AAC"/>
    <w:rsid w:val="005E5FC4"/>
    <w:rsid w:val="005E5FDF"/>
    <w:rsid w:val="005F1097"/>
    <w:rsid w:val="005F29C0"/>
    <w:rsid w:val="005F4E0C"/>
    <w:rsid w:val="005F50D1"/>
    <w:rsid w:val="005F5256"/>
    <w:rsid w:val="005F6F18"/>
    <w:rsid w:val="005F7C88"/>
    <w:rsid w:val="0060140A"/>
    <w:rsid w:val="0060283B"/>
    <w:rsid w:val="00602BB3"/>
    <w:rsid w:val="00605FCF"/>
    <w:rsid w:val="0061011D"/>
    <w:rsid w:val="0061052F"/>
    <w:rsid w:val="00610FD1"/>
    <w:rsid w:val="0061618B"/>
    <w:rsid w:val="00624DC8"/>
    <w:rsid w:val="006252AB"/>
    <w:rsid w:val="00626756"/>
    <w:rsid w:val="00631E0B"/>
    <w:rsid w:val="006323C0"/>
    <w:rsid w:val="00633007"/>
    <w:rsid w:val="006410D5"/>
    <w:rsid w:val="00642304"/>
    <w:rsid w:val="0064603D"/>
    <w:rsid w:val="00650A8E"/>
    <w:rsid w:val="0065253D"/>
    <w:rsid w:val="00655386"/>
    <w:rsid w:val="00655693"/>
    <w:rsid w:val="00656DD3"/>
    <w:rsid w:val="006606FF"/>
    <w:rsid w:val="006608BD"/>
    <w:rsid w:val="00660F86"/>
    <w:rsid w:val="0066757B"/>
    <w:rsid w:val="00667D51"/>
    <w:rsid w:val="006709E1"/>
    <w:rsid w:val="00670F62"/>
    <w:rsid w:val="0067202F"/>
    <w:rsid w:val="00672EE8"/>
    <w:rsid w:val="006749E4"/>
    <w:rsid w:val="0068060A"/>
    <w:rsid w:val="006834FD"/>
    <w:rsid w:val="00683720"/>
    <w:rsid w:val="00691210"/>
    <w:rsid w:val="00691C13"/>
    <w:rsid w:val="0069772B"/>
    <w:rsid w:val="006A0BC6"/>
    <w:rsid w:val="006A1437"/>
    <w:rsid w:val="006A2337"/>
    <w:rsid w:val="006A4945"/>
    <w:rsid w:val="006A70A8"/>
    <w:rsid w:val="006B0CBB"/>
    <w:rsid w:val="006B40A4"/>
    <w:rsid w:val="006B6EC1"/>
    <w:rsid w:val="006C55A9"/>
    <w:rsid w:val="006C5C16"/>
    <w:rsid w:val="006D3185"/>
    <w:rsid w:val="006E59A3"/>
    <w:rsid w:val="006F33AE"/>
    <w:rsid w:val="006F36EC"/>
    <w:rsid w:val="00700F82"/>
    <w:rsid w:val="0070146F"/>
    <w:rsid w:val="00704997"/>
    <w:rsid w:val="00705101"/>
    <w:rsid w:val="0071360C"/>
    <w:rsid w:val="00726CF7"/>
    <w:rsid w:val="007342B0"/>
    <w:rsid w:val="0073570B"/>
    <w:rsid w:val="0073673E"/>
    <w:rsid w:val="00746ECE"/>
    <w:rsid w:val="007545CE"/>
    <w:rsid w:val="00757264"/>
    <w:rsid w:val="00762DC6"/>
    <w:rsid w:val="00775BF4"/>
    <w:rsid w:val="00777301"/>
    <w:rsid w:val="007841E2"/>
    <w:rsid w:val="00790FC7"/>
    <w:rsid w:val="00792331"/>
    <w:rsid w:val="00792F09"/>
    <w:rsid w:val="007946D8"/>
    <w:rsid w:val="0079521A"/>
    <w:rsid w:val="007954A5"/>
    <w:rsid w:val="00796244"/>
    <w:rsid w:val="00797481"/>
    <w:rsid w:val="00797EA1"/>
    <w:rsid w:val="007B2B58"/>
    <w:rsid w:val="007B6BBF"/>
    <w:rsid w:val="007C29D1"/>
    <w:rsid w:val="007D3F34"/>
    <w:rsid w:val="007D7FCD"/>
    <w:rsid w:val="007E4A4F"/>
    <w:rsid w:val="007F3336"/>
    <w:rsid w:val="007F33D7"/>
    <w:rsid w:val="007F4919"/>
    <w:rsid w:val="007F6D9F"/>
    <w:rsid w:val="008069B5"/>
    <w:rsid w:val="00815A33"/>
    <w:rsid w:val="008218EA"/>
    <w:rsid w:val="008235FA"/>
    <w:rsid w:val="008239EF"/>
    <w:rsid w:val="00824AFA"/>
    <w:rsid w:val="00840802"/>
    <w:rsid w:val="0084180B"/>
    <w:rsid w:val="0084337D"/>
    <w:rsid w:val="0084430C"/>
    <w:rsid w:val="00844A0C"/>
    <w:rsid w:val="0084503B"/>
    <w:rsid w:val="0085198F"/>
    <w:rsid w:val="00853083"/>
    <w:rsid w:val="00854241"/>
    <w:rsid w:val="00856712"/>
    <w:rsid w:val="00872634"/>
    <w:rsid w:val="00874C2C"/>
    <w:rsid w:val="00874F66"/>
    <w:rsid w:val="0087677E"/>
    <w:rsid w:val="00880E07"/>
    <w:rsid w:val="008851FA"/>
    <w:rsid w:val="008918BA"/>
    <w:rsid w:val="00891AD3"/>
    <w:rsid w:val="0089533B"/>
    <w:rsid w:val="008976E8"/>
    <w:rsid w:val="008A16AF"/>
    <w:rsid w:val="008A3339"/>
    <w:rsid w:val="008A7CE2"/>
    <w:rsid w:val="008B093A"/>
    <w:rsid w:val="008B0B2C"/>
    <w:rsid w:val="008B0C97"/>
    <w:rsid w:val="008B134D"/>
    <w:rsid w:val="008B2399"/>
    <w:rsid w:val="008B2865"/>
    <w:rsid w:val="008B2F30"/>
    <w:rsid w:val="008B34F8"/>
    <w:rsid w:val="008C23B8"/>
    <w:rsid w:val="008C3F70"/>
    <w:rsid w:val="008C51AC"/>
    <w:rsid w:val="008C5F3C"/>
    <w:rsid w:val="008C696F"/>
    <w:rsid w:val="008D646B"/>
    <w:rsid w:val="008E02A9"/>
    <w:rsid w:val="008E1821"/>
    <w:rsid w:val="008E1988"/>
    <w:rsid w:val="008E3C48"/>
    <w:rsid w:val="008F27DE"/>
    <w:rsid w:val="008F3BC1"/>
    <w:rsid w:val="008F7A76"/>
    <w:rsid w:val="009061B8"/>
    <w:rsid w:val="009063D2"/>
    <w:rsid w:val="00906663"/>
    <w:rsid w:val="00907E4B"/>
    <w:rsid w:val="00920440"/>
    <w:rsid w:val="00930622"/>
    <w:rsid w:val="0093675E"/>
    <w:rsid w:val="00940C53"/>
    <w:rsid w:val="009439CA"/>
    <w:rsid w:val="00950442"/>
    <w:rsid w:val="00950801"/>
    <w:rsid w:val="00951C51"/>
    <w:rsid w:val="0095214B"/>
    <w:rsid w:val="00954EA2"/>
    <w:rsid w:val="00956756"/>
    <w:rsid w:val="00957665"/>
    <w:rsid w:val="00961128"/>
    <w:rsid w:val="009703CF"/>
    <w:rsid w:val="00970781"/>
    <w:rsid w:val="00970F74"/>
    <w:rsid w:val="00977132"/>
    <w:rsid w:val="009772E8"/>
    <w:rsid w:val="00977527"/>
    <w:rsid w:val="009818FC"/>
    <w:rsid w:val="0098207A"/>
    <w:rsid w:val="00984F24"/>
    <w:rsid w:val="009916FB"/>
    <w:rsid w:val="009926E1"/>
    <w:rsid w:val="00994AA3"/>
    <w:rsid w:val="009957EF"/>
    <w:rsid w:val="00997028"/>
    <w:rsid w:val="009A1C13"/>
    <w:rsid w:val="009A30BF"/>
    <w:rsid w:val="009A5C20"/>
    <w:rsid w:val="009A5F74"/>
    <w:rsid w:val="009A60A4"/>
    <w:rsid w:val="009A7EFC"/>
    <w:rsid w:val="009B289A"/>
    <w:rsid w:val="009C21DB"/>
    <w:rsid w:val="009C4DF1"/>
    <w:rsid w:val="009C557C"/>
    <w:rsid w:val="009C6078"/>
    <w:rsid w:val="009C7249"/>
    <w:rsid w:val="009E0875"/>
    <w:rsid w:val="009E1198"/>
    <w:rsid w:val="009E13A9"/>
    <w:rsid w:val="009E29FF"/>
    <w:rsid w:val="009E2F5E"/>
    <w:rsid w:val="009E79DE"/>
    <w:rsid w:val="009F0ABB"/>
    <w:rsid w:val="009F2C65"/>
    <w:rsid w:val="009F4AB8"/>
    <w:rsid w:val="009F4AD3"/>
    <w:rsid w:val="00A0003B"/>
    <w:rsid w:val="00A01C83"/>
    <w:rsid w:val="00A10710"/>
    <w:rsid w:val="00A10C60"/>
    <w:rsid w:val="00A127BA"/>
    <w:rsid w:val="00A15E9A"/>
    <w:rsid w:val="00A206ED"/>
    <w:rsid w:val="00A23399"/>
    <w:rsid w:val="00A24E66"/>
    <w:rsid w:val="00A27AB8"/>
    <w:rsid w:val="00A3068B"/>
    <w:rsid w:val="00A31DF0"/>
    <w:rsid w:val="00A349FE"/>
    <w:rsid w:val="00A363D3"/>
    <w:rsid w:val="00A427F6"/>
    <w:rsid w:val="00A43D0F"/>
    <w:rsid w:val="00A44B00"/>
    <w:rsid w:val="00A44E70"/>
    <w:rsid w:val="00A45283"/>
    <w:rsid w:val="00A47AF7"/>
    <w:rsid w:val="00A62CC2"/>
    <w:rsid w:val="00A63F7F"/>
    <w:rsid w:val="00A646DA"/>
    <w:rsid w:val="00A67652"/>
    <w:rsid w:val="00A75D69"/>
    <w:rsid w:val="00A77624"/>
    <w:rsid w:val="00A800CC"/>
    <w:rsid w:val="00A80B85"/>
    <w:rsid w:val="00A82E8E"/>
    <w:rsid w:val="00A84E56"/>
    <w:rsid w:val="00A8740B"/>
    <w:rsid w:val="00A91479"/>
    <w:rsid w:val="00A95FB2"/>
    <w:rsid w:val="00A97A01"/>
    <w:rsid w:val="00A97D26"/>
    <w:rsid w:val="00AA746C"/>
    <w:rsid w:val="00AB17DF"/>
    <w:rsid w:val="00AB2495"/>
    <w:rsid w:val="00AB26AF"/>
    <w:rsid w:val="00AC014A"/>
    <w:rsid w:val="00AD083D"/>
    <w:rsid w:val="00AD32BB"/>
    <w:rsid w:val="00AE12E8"/>
    <w:rsid w:val="00AE4230"/>
    <w:rsid w:val="00AE5723"/>
    <w:rsid w:val="00AF1FF7"/>
    <w:rsid w:val="00AF455C"/>
    <w:rsid w:val="00AF4FB2"/>
    <w:rsid w:val="00AF5960"/>
    <w:rsid w:val="00AF5B22"/>
    <w:rsid w:val="00AF6110"/>
    <w:rsid w:val="00B01ADB"/>
    <w:rsid w:val="00B101A0"/>
    <w:rsid w:val="00B16F54"/>
    <w:rsid w:val="00B178F8"/>
    <w:rsid w:val="00B17B16"/>
    <w:rsid w:val="00B2339A"/>
    <w:rsid w:val="00B276AE"/>
    <w:rsid w:val="00B27EC7"/>
    <w:rsid w:val="00B31ABF"/>
    <w:rsid w:val="00B33289"/>
    <w:rsid w:val="00B33BAE"/>
    <w:rsid w:val="00B37109"/>
    <w:rsid w:val="00B37825"/>
    <w:rsid w:val="00B37CCD"/>
    <w:rsid w:val="00B4004A"/>
    <w:rsid w:val="00B41466"/>
    <w:rsid w:val="00B45907"/>
    <w:rsid w:val="00B5089D"/>
    <w:rsid w:val="00B509E5"/>
    <w:rsid w:val="00B53EAA"/>
    <w:rsid w:val="00B55CC2"/>
    <w:rsid w:val="00B55F8B"/>
    <w:rsid w:val="00B63EED"/>
    <w:rsid w:val="00B63F71"/>
    <w:rsid w:val="00B64E1A"/>
    <w:rsid w:val="00B7599A"/>
    <w:rsid w:val="00B8011C"/>
    <w:rsid w:val="00B83408"/>
    <w:rsid w:val="00B84D86"/>
    <w:rsid w:val="00B851FE"/>
    <w:rsid w:val="00B86DE9"/>
    <w:rsid w:val="00B9200D"/>
    <w:rsid w:val="00BA0720"/>
    <w:rsid w:val="00BA1943"/>
    <w:rsid w:val="00BA20A8"/>
    <w:rsid w:val="00BB02DD"/>
    <w:rsid w:val="00BB1626"/>
    <w:rsid w:val="00BC1D09"/>
    <w:rsid w:val="00BD451D"/>
    <w:rsid w:val="00BD7E30"/>
    <w:rsid w:val="00BE13F2"/>
    <w:rsid w:val="00BE37B2"/>
    <w:rsid w:val="00BE70AD"/>
    <w:rsid w:val="00BF1141"/>
    <w:rsid w:val="00BF463F"/>
    <w:rsid w:val="00BF5BD1"/>
    <w:rsid w:val="00BF69CC"/>
    <w:rsid w:val="00C011B3"/>
    <w:rsid w:val="00C01AFF"/>
    <w:rsid w:val="00C02941"/>
    <w:rsid w:val="00C07961"/>
    <w:rsid w:val="00C1100D"/>
    <w:rsid w:val="00C15F91"/>
    <w:rsid w:val="00C16E56"/>
    <w:rsid w:val="00C17165"/>
    <w:rsid w:val="00C21A55"/>
    <w:rsid w:val="00C2607D"/>
    <w:rsid w:val="00C31091"/>
    <w:rsid w:val="00C31FD9"/>
    <w:rsid w:val="00C35A01"/>
    <w:rsid w:val="00C35FC1"/>
    <w:rsid w:val="00C36AF1"/>
    <w:rsid w:val="00C37E54"/>
    <w:rsid w:val="00C410DD"/>
    <w:rsid w:val="00C41419"/>
    <w:rsid w:val="00C45450"/>
    <w:rsid w:val="00C45FF8"/>
    <w:rsid w:val="00C50399"/>
    <w:rsid w:val="00C55CFB"/>
    <w:rsid w:val="00C56EA1"/>
    <w:rsid w:val="00C60521"/>
    <w:rsid w:val="00C6701C"/>
    <w:rsid w:val="00C67715"/>
    <w:rsid w:val="00C769F6"/>
    <w:rsid w:val="00C83B1B"/>
    <w:rsid w:val="00C846CB"/>
    <w:rsid w:val="00C862DB"/>
    <w:rsid w:val="00C91F6D"/>
    <w:rsid w:val="00C92C99"/>
    <w:rsid w:val="00C93B89"/>
    <w:rsid w:val="00C96877"/>
    <w:rsid w:val="00CA0AC3"/>
    <w:rsid w:val="00CA2955"/>
    <w:rsid w:val="00CA52D8"/>
    <w:rsid w:val="00CA561E"/>
    <w:rsid w:val="00CA5D47"/>
    <w:rsid w:val="00CA73F6"/>
    <w:rsid w:val="00CB2BED"/>
    <w:rsid w:val="00CB30DF"/>
    <w:rsid w:val="00CC0564"/>
    <w:rsid w:val="00CC1A4E"/>
    <w:rsid w:val="00CC4102"/>
    <w:rsid w:val="00CC7BEA"/>
    <w:rsid w:val="00CD4AEB"/>
    <w:rsid w:val="00CD4B5F"/>
    <w:rsid w:val="00CD6763"/>
    <w:rsid w:val="00CE4551"/>
    <w:rsid w:val="00CF1DD8"/>
    <w:rsid w:val="00CF26DF"/>
    <w:rsid w:val="00CF5A91"/>
    <w:rsid w:val="00CF67CC"/>
    <w:rsid w:val="00CF79BC"/>
    <w:rsid w:val="00D03755"/>
    <w:rsid w:val="00D040B6"/>
    <w:rsid w:val="00D044EC"/>
    <w:rsid w:val="00D1091F"/>
    <w:rsid w:val="00D11F8A"/>
    <w:rsid w:val="00D12F3F"/>
    <w:rsid w:val="00D1367E"/>
    <w:rsid w:val="00D13780"/>
    <w:rsid w:val="00D14092"/>
    <w:rsid w:val="00D1685F"/>
    <w:rsid w:val="00D241F9"/>
    <w:rsid w:val="00D262BB"/>
    <w:rsid w:val="00D447DD"/>
    <w:rsid w:val="00D45AF8"/>
    <w:rsid w:val="00D46EBB"/>
    <w:rsid w:val="00D47BF0"/>
    <w:rsid w:val="00D6449D"/>
    <w:rsid w:val="00D671F8"/>
    <w:rsid w:val="00D733E8"/>
    <w:rsid w:val="00D7766D"/>
    <w:rsid w:val="00D77D35"/>
    <w:rsid w:val="00D86FB6"/>
    <w:rsid w:val="00D90F37"/>
    <w:rsid w:val="00D91AC8"/>
    <w:rsid w:val="00D96F39"/>
    <w:rsid w:val="00D97C90"/>
    <w:rsid w:val="00DA507D"/>
    <w:rsid w:val="00DA7881"/>
    <w:rsid w:val="00DB46DF"/>
    <w:rsid w:val="00DB6456"/>
    <w:rsid w:val="00DB6BCF"/>
    <w:rsid w:val="00DC1728"/>
    <w:rsid w:val="00DC31A9"/>
    <w:rsid w:val="00DC52F3"/>
    <w:rsid w:val="00DD080E"/>
    <w:rsid w:val="00DD095E"/>
    <w:rsid w:val="00DD1F92"/>
    <w:rsid w:val="00DD3768"/>
    <w:rsid w:val="00DD7F4D"/>
    <w:rsid w:val="00DE0E10"/>
    <w:rsid w:val="00DE38B1"/>
    <w:rsid w:val="00DE604F"/>
    <w:rsid w:val="00DF12B2"/>
    <w:rsid w:val="00DF246A"/>
    <w:rsid w:val="00DF2DDD"/>
    <w:rsid w:val="00E02643"/>
    <w:rsid w:val="00E065C8"/>
    <w:rsid w:val="00E10E6A"/>
    <w:rsid w:val="00E21EF5"/>
    <w:rsid w:val="00E238FC"/>
    <w:rsid w:val="00E26221"/>
    <w:rsid w:val="00E3200F"/>
    <w:rsid w:val="00E35633"/>
    <w:rsid w:val="00E40949"/>
    <w:rsid w:val="00E43DC8"/>
    <w:rsid w:val="00E4501E"/>
    <w:rsid w:val="00E50FF5"/>
    <w:rsid w:val="00E53ABE"/>
    <w:rsid w:val="00E54D39"/>
    <w:rsid w:val="00E6216E"/>
    <w:rsid w:val="00E62C1C"/>
    <w:rsid w:val="00E6308B"/>
    <w:rsid w:val="00E65287"/>
    <w:rsid w:val="00E66262"/>
    <w:rsid w:val="00E7394F"/>
    <w:rsid w:val="00E742B0"/>
    <w:rsid w:val="00E742EA"/>
    <w:rsid w:val="00E74C42"/>
    <w:rsid w:val="00E80FF7"/>
    <w:rsid w:val="00E83EEF"/>
    <w:rsid w:val="00E846EB"/>
    <w:rsid w:val="00E8732B"/>
    <w:rsid w:val="00E87C4E"/>
    <w:rsid w:val="00E93058"/>
    <w:rsid w:val="00E97469"/>
    <w:rsid w:val="00EA1F81"/>
    <w:rsid w:val="00EA6FD3"/>
    <w:rsid w:val="00EA79BC"/>
    <w:rsid w:val="00EB09BA"/>
    <w:rsid w:val="00EB5FB5"/>
    <w:rsid w:val="00EB7877"/>
    <w:rsid w:val="00EC1696"/>
    <w:rsid w:val="00EC3F8A"/>
    <w:rsid w:val="00ED0494"/>
    <w:rsid w:val="00ED46F4"/>
    <w:rsid w:val="00ED4C53"/>
    <w:rsid w:val="00EE356D"/>
    <w:rsid w:val="00EE3E11"/>
    <w:rsid w:val="00EE56DE"/>
    <w:rsid w:val="00EF1AE9"/>
    <w:rsid w:val="00EF47C4"/>
    <w:rsid w:val="00EF4E58"/>
    <w:rsid w:val="00EF7637"/>
    <w:rsid w:val="00F00E4A"/>
    <w:rsid w:val="00F02030"/>
    <w:rsid w:val="00F023DE"/>
    <w:rsid w:val="00F02FC6"/>
    <w:rsid w:val="00F047D5"/>
    <w:rsid w:val="00F04921"/>
    <w:rsid w:val="00F04A54"/>
    <w:rsid w:val="00F05104"/>
    <w:rsid w:val="00F05602"/>
    <w:rsid w:val="00F071C3"/>
    <w:rsid w:val="00F0771F"/>
    <w:rsid w:val="00F103BE"/>
    <w:rsid w:val="00F12176"/>
    <w:rsid w:val="00F14951"/>
    <w:rsid w:val="00F20896"/>
    <w:rsid w:val="00F22D91"/>
    <w:rsid w:val="00F25329"/>
    <w:rsid w:val="00F256CA"/>
    <w:rsid w:val="00F25A97"/>
    <w:rsid w:val="00F25CDC"/>
    <w:rsid w:val="00F2674C"/>
    <w:rsid w:val="00F30722"/>
    <w:rsid w:val="00F30BD0"/>
    <w:rsid w:val="00F35344"/>
    <w:rsid w:val="00F400C2"/>
    <w:rsid w:val="00F41B69"/>
    <w:rsid w:val="00F42014"/>
    <w:rsid w:val="00F4320F"/>
    <w:rsid w:val="00F4331A"/>
    <w:rsid w:val="00F43887"/>
    <w:rsid w:val="00F63EB5"/>
    <w:rsid w:val="00F66DDA"/>
    <w:rsid w:val="00F66E72"/>
    <w:rsid w:val="00F71FBC"/>
    <w:rsid w:val="00F74298"/>
    <w:rsid w:val="00F75696"/>
    <w:rsid w:val="00F91491"/>
    <w:rsid w:val="00F9219D"/>
    <w:rsid w:val="00F930D8"/>
    <w:rsid w:val="00F94192"/>
    <w:rsid w:val="00F949F4"/>
    <w:rsid w:val="00FA4450"/>
    <w:rsid w:val="00FA6557"/>
    <w:rsid w:val="00FA73A3"/>
    <w:rsid w:val="00FB0051"/>
    <w:rsid w:val="00FB0462"/>
    <w:rsid w:val="00FB4996"/>
    <w:rsid w:val="00FB4C86"/>
    <w:rsid w:val="00FB6830"/>
    <w:rsid w:val="00FB73DF"/>
    <w:rsid w:val="00FC246E"/>
    <w:rsid w:val="00FC7615"/>
    <w:rsid w:val="00FC78DE"/>
    <w:rsid w:val="00FD4961"/>
    <w:rsid w:val="00FE3633"/>
    <w:rsid w:val="00FF1B78"/>
    <w:rsid w:val="00FF53E1"/>
    <w:rsid w:val="00FF7002"/>
    <w:rsid w:val="00FF76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E0F7447"/>
  <w15:docId w15:val="{B3DCEC74-0128-43F1-8389-86152998B9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7C88"/>
  </w:style>
  <w:style w:type="paragraph" w:styleId="Heading1">
    <w:name w:val="heading 1"/>
    <w:basedOn w:val="Normal"/>
    <w:next w:val="Normal"/>
    <w:link w:val="Heading1Char"/>
    <w:uiPriority w:val="9"/>
    <w:qFormat/>
    <w:rsid w:val="00F35344"/>
    <w:pPr>
      <w:numPr>
        <w:numId w:val="29"/>
      </w:numPr>
      <w:spacing w:after="0" w:line="240" w:lineRule="auto"/>
      <w:jc w:val="center"/>
      <w:outlineLvl w:val="0"/>
    </w:pPr>
    <w:rPr>
      <w:rFonts w:ascii="Calisto MT" w:eastAsia="Times New Roman" w:hAnsi="Calisto MT" w:cs="Times New Roman"/>
      <w:b/>
      <w:sz w:val="28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35344"/>
    <w:pPr>
      <w:keepNext/>
      <w:keepLines/>
      <w:numPr>
        <w:ilvl w:val="1"/>
        <w:numId w:val="29"/>
      </w:numPr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35344"/>
    <w:pPr>
      <w:keepNext/>
      <w:keepLines/>
      <w:numPr>
        <w:ilvl w:val="2"/>
        <w:numId w:val="29"/>
      </w:numPr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35344"/>
    <w:pPr>
      <w:keepNext/>
      <w:keepLines/>
      <w:numPr>
        <w:ilvl w:val="3"/>
        <w:numId w:val="29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35344"/>
    <w:pPr>
      <w:keepNext/>
      <w:keepLines/>
      <w:numPr>
        <w:ilvl w:val="4"/>
        <w:numId w:val="29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35344"/>
    <w:pPr>
      <w:keepNext/>
      <w:keepLines/>
      <w:numPr>
        <w:ilvl w:val="5"/>
        <w:numId w:val="29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35344"/>
    <w:pPr>
      <w:keepNext/>
      <w:keepLines/>
      <w:numPr>
        <w:ilvl w:val="6"/>
        <w:numId w:val="29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35344"/>
    <w:pPr>
      <w:keepNext/>
      <w:keepLines/>
      <w:numPr>
        <w:ilvl w:val="7"/>
        <w:numId w:val="29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35344"/>
    <w:pPr>
      <w:keepNext/>
      <w:keepLines/>
      <w:numPr>
        <w:ilvl w:val="8"/>
        <w:numId w:val="29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90F37"/>
    <w:pPr>
      <w:ind w:left="720"/>
      <w:contextualSpacing/>
    </w:pPr>
  </w:style>
  <w:style w:type="paragraph" w:styleId="NoSpacing">
    <w:name w:val="No Spacing"/>
    <w:uiPriority w:val="1"/>
    <w:qFormat/>
    <w:rsid w:val="00D90F37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A295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2955"/>
    <w:rPr>
      <w:rFonts w:ascii="Tahoma" w:hAnsi="Tahoma" w:cs="Tahoma"/>
      <w:sz w:val="16"/>
      <w:szCs w:val="16"/>
    </w:rPr>
  </w:style>
  <w:style w:type="table" w:customStyle="1" w:styleId="TableGrid1">
    <w:name w:val="Table Grid1"/>
    <w:basedOn w:val="TableNormal"/>
    <w:uiPriority w:val="59"/>
    <w:rsid w:val="00AF4FB2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efault">
    <w:name w:val="Default"/>
    <w:rsid w:val="00BE13F2"/>
    <w:pPr>
      <w:autoSpaceDE w:val="0"/>
      <w:autoSpaceDN w:val="0"/>
      <w:adjustRightInd w:val="0"/>
      <w:spacing w:after="0" w:line="240" w:lineRule="auto"/>
    </w:pPr>
    <w:rPr>
      <w:rFonts w:ascii="Book Antiqua" w:hAnsi="Book Antiqua" w:cs="Book Antiqua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704997"/>
    <w:rPr>
      <w:color w:val="808080"/>
    </w:rPr>
  </w:style>
  <w:style w:type="table" w:styleId="TableGrid">
    <w:name w:val="Table Grid"/>
    <w:basedOn w:val="TableNormal"/>
    <w:uiPriority w:val="39"/>
    <w:rsid w:val="00090D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A02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02C2"/>
  </w:style>
  <w:style w:type="paragraph" w:styleId="Footer">
    <w:name w:val="footer"/>
    <w:basedOn w:val="Normal"/>
    <w:link w:val="FooterChar"/>
    <w:uiPriority w:val="99"/>
    <w:unhideWhenUsed/>
    <w:rsid w:val="005A02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02C2"/>
  </w:style>
  <w:style w:type="paragraph" w:styleId="Caption">
    <w:name w:val="caption"/>
    <w:basedOn w:val="Normal"/>
    <w:next w:val="Normal"/>
    <w:uiPriority w:val="35"/>
    <w:unhideWhenUsed/>
    <w:qFormat/>
    <w:rsid w:val="00C2607D"/>
    <w:pPr>
      <w:spacing w:line="240" w:lineRule="auto"/>
    </w:pPr>
    <w:rPr>
      <w:i/>
      <w:iCs/>
      <w:color w:val="1F497D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44DBB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44DBB"/>
    <w:rPr>
      <w:color w:val="605E5C"/>
      <w:shd w:val="clear" w:color="auto" w:fill="E1DFDD"/>
    </w:rPr>
  </w:style>
  <w:style w:type="table" w:customStyle="1" w:styleId="GridTable1Light-Accent11">
    <w:name w:val="Grid Table 1 Light - Accent 11"/>
    <w:basedOn w:val="TableNormal"/>
    <w:uiPriority w:val="46"/>
    <w:rsid w:val="00500F36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1Char">
    <w:name w:val="Heading 1 Char"/>
    <w:basedOn w:val="DefaultParagraphFont"/>
    <w:link w:val="Heading1"/>
    <w:uiPriority w:val="9"/>
    <w:rsid w:val="00F35344"/>
    <w:rPr>
      <w:rFonts w:ascii="Calisto MT" w:eastAsia="Times New Roman" w:hAnsi="Calisto MT" w:cs="Times New Roman"/>
      <w:b/>
      <w:sz w:val="28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35344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35344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35344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35344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3534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3534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3534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3534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LineNumber">
    <w:name w:val="line number"/>
    <w:basedOn w:val="DefaultParagraphFont"/>
    <w:uiPriority w:val="99"/>
    <w:semiHidden/>
    <w:unhideWhenUsed/>
    <w:rsid w:val="00E43DC8"/>
  </w:style>
  <w:style w:type="paragraph" w:styleId="NormalWeb">
    <w:name w:val="Normal (Web)"/>
    <w:basedOn w:val="Normal"/>
    <w:uiPriority w:val="99"/>
    <w:semiHidden/>
    <w:unhideWhenUsed/>
    <w:rsid w:val="001D6D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PK" w:eastAsia="en-PK"/>
    </w:rPr>
  </w:style>
  <w:style w:type="character" w:styleId="Strong">
    <w:name w:val="Strong"/>
    <w:basedOn w:val="DefaultParagraphFont"/>
    <w:uiPriority w:val="22"/>
    <w:qFormat/>
    <w:rsid w:val="001D6D32"/>
    <w:rPr>
      <w:b/>
      <w:bCs/>
    </w:rPr>
  </w:style>
  <w:style w:type="character" w:customStyle="1" w:styleId="hljs-number">
    <w:name w:val="hljs-number"/>
    <w:basedOn w:val="DefaultParagraphFont"/>
    <w:rsid w:val="00A23399"/>
  </w:style>
  <w:style w:type="character" w:customStyle="1" w:styleId="hljs-variable">
    <w:name w:val="hljs-variable"/>
    <w:basedOn w:val="DefaultParagraphFont"/>
    <w:rsid w:val="00A23399"/>
  </w:style>
  <w:style w:type="character" w:customStyle="1" w:styleId="hljs-operator">
    <w:name w:val="hljs-operator"/>
    <w:basedOn w:val="DefaultParagraphFont"/>
    <w:rsid w:val="00A23399"/>
  </w:style>
  <w:style w:type="character" w:customStyle="1" w:styleId="hljs-builtin">
    <w:name w:val="hljs-built_in"/>
    <w:basedOn w:val="DefaultParagraphFont"/>
    <w:rsid w:val="00A233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90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4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5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4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B53765-D961-4030-88CE-33E2F0DF8C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2</TotalTime>
  <Pages>3</Pages>
  <Words>521</Words>
  <Characters>297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mp User</dc:creator>
  <cp:lastModifiedBy>AZS</cp:lastModifiedBy>
  <cp:revision>9</cp:revision>
  <cp:lastPrinted>2022-06-08T08:16:00Z</cp:lastPrinted>
  <dcterms:created xsi:type="dcterms:W3CDTF">2023-12-05T08:39:00Z</dcterms:created>
  <dcterms:modified xsi:type="dcterms:W3CDTF">2023-12-18T05:43:00Z</dcterms:modified>
</cp:coreProperties>
</file>